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7128" w:rsidRPr="00296AC6" w:rsidRDefault="00AE6654" w:rsidP="00F8488D">
      <w:pPr>
        <w:pStyle w:val="BodyText"/>
        <w:spacing w:before="0"/>
        <w:jc w:val="center"/>
        <w:rPr>
          <w:b/>
          <w:sz w:val="28"/>
          <w:szCs w:val="28"/>
        </w:rPr>
      </w:pPr>
      <w:r w:rsidRPr="00296AC6">
        <w:rPr>
          <w:b/>
          <w:sz w:val="28"/>
          <w:szCs w:val="28"/>
        </w:rPr>
        <w:t xml:space="preserve">MANAJEMEN </w:t>
      </w:r>
      <w:r w:rsidR="00447128" w:rsidRPr="00296AC6">
        <w:rPr>
          <w:b/>
          <w:sz w:val="28"/>
          <w:szCs w:val="28"/>
        </w:rPr>
        <w:t xml:space="preserve">RANCANG BANGUN </w:t>
      </w:r>
      <w:r w:rsidR="0085217E" w:rsidRPr="00296AC6">
        <w:rPr>
          <w:b/>
          <w:sz w:val="28"/>
          <w:szCs w:val="28"/>
        </w:rPr>
        <w:t xml:space="preserve">DAN ANALISA </w:t>
      </w:r>
      <w:r w:rsidRPr="00296AC6">
        <w:rPr>
          <w:b/>
          <w:sz w:val="28"/>
          <w:szCs w:val="28"/>
        </w:rPr>
        <w:t xml:space="preserve">PEMILIHAN </w:t>
      </w:r>
      <w:r w:rsidR="0085217E" w:rsidRPr="00296AC6">
        <w:rPr>
          <w:b/>
          <w:sz w:val="28"/>
          <w:szCs w:val="28"/>
        </w:rPr>
        <w:t xml:space="preserve">TEKNOLOGI </w:t>
      </w:r>
      <w:r w:rsidRPr="00296AC6">
        <w:rPr>
          <w:b/>
          <w:sz w:val="28"/>
          <w:szCs w:val="28"/>
        </w:rPr>
        <w:t xml:space="preserve">PEMBANGKIT LISTRIK </w:t>
      </w:r>
    </w:p>
    <w:p w:rsidR="00AE6654" w:rsidRPr="00296AC6" w:rsidRDefault="00AE6654" w:rsidP="00F8488D">
      <w:pPr>
        <w:pStyle w:val="BodyText"/>
        <w:spacing w:before="0"/>
        <w:jc w:val="center"/>
        <w:rPr>
          <w:b/>
          <w:sz w:val="28"/>
          <w:szCs w:val="28"/>
        </w:rPr>
      </w:pPr>
      <w:r w:rsidRPr="00296AC6">
        <w:rPr>
          <w:b/>
          <w:sz w:val="28"/>
          <w:szCs w:val="28"/>
        </w:rPr>
        <w:t>TENAGA PANAS BUMI YANG OPTIMAL</w:t>
      </w:r>
      <w:r w:rsidR="00FA4510" w:rsidRPr="00296AC6">
        <w:rPr>
          <w:b/>
          <w:sz w:val="28"/>
          <w:szCs w:val="28"/>
        </w:rPr>
        <w:t xml:space="preserve"> DENGAN </w:t>
      </w:r>
    </w:p>
    <w:p w:rsidR="00FA4510" w:rsidRPr="00AE6654" w:rsidRDefault="00FA4510" w:rsidP="00F8488D">
      <w:pPr>
        <w:pStyle w:val="BodyText"/>
        <w:spacing w:before="0"/>
        <w:jc w:val="center"/>
        <w:rPr>
          <w:b/>
          <w:sz w:val="32"/>
          <w:szCs w:val="32"/>
        </w:rPr>
      </w:pPr>
      <w:r w:rsidRPr="00296AC6">
        <w:rPr>
          <w:b/>
          <w:sz w:val="28"/>
          <w:szCs w:val="28"/>
        </w:rPr>
        <w:t xml:space="preserve">METODE </w:t>
      </w:r>
      <w:r w:rsidR="0085217E" w:rsidRPr="00296AC6">
        <w:rPr>
          <w:b/>
          <w:sz w:val="28"/>
          <w:szCs w:val="28"/>
        </w:rPr>
        <w:t>EKSPERIMEN TAGUCHI</w:t>
      </w:r>
    </w:p>
    <w:p w:rsidR="00DA5529" w:rsidRDefault="00AE6654" w:rsidP="00AE6654">
      <w:pPr>
        <w:pStyle w:val="BodyText"/>
        <w:jc w:val="center"/>
        <w:rPr>
          <w:b/>
          <w:sz w:val="28"/>
          <w:szCs w:val="28"/>
          <w:lang w:val="de-DE"/>
        </w:rPr>
      </w:pPr>
      <w:r w:rsidRPr="00AE6654">
        <w:rPr>
          <w:b/>
          <w:sz w:val="32"/>
          <w:szCs w:val="32"/>
        </w:rPr>
        <w:t xml:space="preserve"> </w:t>
      </w:r>
    </w:p>
    <w:p w:rsidR="00D70A0B" w:rsidRDefault="00BD4730" w:rsidP="00D70A0B">
      <w:pPr>
        <w:pStyle w:val="BodyText"/>
        <w:spacing w:line="240" w:lineRule="auto"/>
        <w:jc w:val="center"/>
        <w:rPr>
          <w:b/>
          <w:sz w:val="28"/>
          <w:szCs w:val="28"/>
          <w:lang w:val="de-DE"/>
        </w:rPr>
      </w:pPr>
      <w:r>
        <w:rPr>
          <w:b/>
          <w:sz w:val="28"/>
          <w:szCs w:val="28"/>
          <w:lang w:val="de-DE"/>
        </w:rPr>
        <w:t>TESIS</w:t>
      </w:r>
    </w:p>
    <w:p w:rsidR="00D70A0B" w:rsidRPr="00D70A0B" w:rsidRDefault="00D70A0B" w:rsidP="00D70A0B">
      <w:pPr>
        <w:pStyle w:val="BodyText"/>
        <w:spacing w:line="240" w:lineRule="auto"/>
        <w:jc w:val="center"/>
        <w:rPr>
          <w:b/>
          <w:sz w:val="28"/>
          <w:szCs w:val="28"/>
          <w:lang w:val="de-DE"/>
        </w:rPr>
      </w:pPr>
    </w:p>
    <w:p w:rsidR="00D70A0B" w:rsidRDefault="00D70A0B" w:rsidP="00D70A0B">
      <w:pPr>
        <w:pStyle w:val="BodyText"/>
        <w:spacing w:line="240" w:lineRule="auto"/>
        <w:jc w:val="center"/>
        <w:rPr>
          <w:b/>
        </w:rPr>
      </w:pPr>
      <w:proofErr w:type="spellStart"/>
      <w:r>
        <w:rPr>
          <w:b/>
        </w:rPr>
        <w:t>Kary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uli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baga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la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t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yarat</w:t>
      </w:r>
      <w:proofErr w:type="spellEnd"/>
    </w:p>
    <w:p w:rsidR="00D70A0B" w:rsidRDefault="00D70A0B" w:rsidP="00D70A0B">
      <w:pPr>
        <w:pStyle w:val="BodyText"/>
        <w:spacing w:line="240" w:lineRule="auto"/>
        <w:jc w:val="center"/>
        <w:rPr>
          <w:b/>
          <w:lang w:val="de-DE"/>
        </w:rPr>
      </w:pPr>
      <w:r>
        <w:rPr>
          <w:b/>
          <w:lang w:val="de-DE"/>
        </w:rPr>
        <w:t xml:space="preserve">untuk memperoleh gelar </w:t>
      </w:r>
      <w:r w:rsidR="00BD4730">
        <w:rPr>
          <w:b/>
          <w:lang w:val="de-DE"/>
        </w:rPr>
        <w:t>Magister</w:t>
      </w:r>
      <w:r>
        <w:rPr>
          <w:b/>
          <w:lang w:val="de-DE"/>
        </w:rPr>
        <w:t xml:space="preserve"> dari</w:t>
      </w:r>
    </w:p>
    <w:p w:rsidR="00D70A0B" w:rsidRDefault="00617176" w:rsidP="00D70A0B">
      <w:pPr>
        <w:pStyle w:val="BodyText"/>
        <w:spacing w:line="240" w:lineRule="auto"/>
        <w:jc w:val="center"/>
        <w:rPr>
          <w:b/>
          <w:lang w:val="de-DE"/>
        </w:rPr>
      </w:pPr>
      <w:r>
        <w:rPr>
          <w:b/>
          <w:lang w:val="de-DE"/>
        </w:rPr>
        <w:t>Universitas Darma Persada</w:t>
      </w:r>
    </w:p>
    <w:p w:rsidR="00D70A0B" w:rsidRPr="00D70A0B" w:rsidRDefault="00D70A0B" w:rsidP="00D70A0B">
      <w:pPr>
        <w:pStyle w:val="BodyText"/>
        <w:spacing w:line="240" w:lineRule="auto"/>
        <w:jc w:val="center"/>
        <w:rPr>
          <w:b/>
          <w:sz w:val="28"/>
          <w:szCs w:val="28"/>
          <w:lang w:val="de-DE"/>
        </w:rPr>
      </w:pPr>
    </w:p>
    <w:p w:rsidR="00D70A0B" w:rsidRPr="00D70A0B" w:rsidRDefault="00D70A0B" w:rsidP="00D70A0B">
      <w:pPr>
        <w:pStyle w:val="BodyText"/>
        <w:spacing w:line="240" w:lineRule="auto"/>
        <w:jc w:val="center"/>
        <w:rPr>
          <w:b/>
          <w:sz w:val="28"/>
          <w:szCs w:val="28"/>
          <w:lang w:val="de-DE"/>
        </w:rPr>
      </w:pPr>
    </w:p>
    <w:p w:rsidR="00D70A0B" w:rsidRDefault="00D70A0B" w:rsidP="00B55C29">
      <w:pPr>
        <w:pStyle w:val="BodyText"/>
        <w:spacing w:before="0"/>
        <w:jc w:val="center"/>
        <w:rPr>
          <w:b/>
          <w:lang w:val="de-DE"/>
        </w:rPr>
      </w:pPr>
      <w:r>
        <w:rPr>
          <w:b/>
          <w:lang w:val="de-DE"/>
        </w:rPr>
        <w:t>Oleh</w:t>
      </w:r>
    </w:p>
    <w:p w:rsidR="00D70A0B" w:rsidRDefault="00AE6654" w:rsidP="00B55C29">
      <w:pPr>
        <w:pStyle w:val="Judul"/>
        <w:spacing w:before="0"/>
        <w:rPr>
          <w:lang w:val="de-DE"/>
        </w:rPr>
      </w:pPr>
      <w:r>
        <w:rPr>
          <w:lang w:val="de-DE"/>
        </w:rPr>
        <w:t>MAULKRE HER SUSILO</w:t>
      </w:r>
    </w:p>
    <w:p w:rsidR="00D70A0B" w:rsidRDefault="00D70A0B" w:rsidP="00B55C29">
      <w:pPr>
        <w:pStyle w:val="Judul"/>
        <w:spacing w:before="0"/>
        <w:rPr>
          <w:lang w:val="de-DE"/>
        </w:rPr>
      </w:pPr>
      <w:r>
        <w:rPr>
          <w:lang w:val="de-DE"/>
        </w:rPr>
        <w:t xml:space="preserve">NIM : </w:t>
      </w:r>
      <w:r w:rsidR="00BD4730">
        <w:rPr>
          <w:lang w:val="de-DE"/>
        </w:rPr>
        <w:t>20</w:t>
      </w:r>
      <w:r w:rsidR="00AE6654">
        <w:rPr>
          <w:lang w:val="de-DE"/>
        </w:rPr>
        <w:t>17910003</w:t>
      </w:r>
    </w:p>
    <w:p w:rsidR="0081729D" w:rsidRPr="00A84A82" w:rsidRDefault="0081729D" w:rsidP="00B55C29">
      <w:pPr>
        <w:pStyle w:val="Judul"/>
        <w:spacing w:before="0"/>
        <w:rPr>
          <w:lang w:val="de-DE"/>
        </w:rPr>
      </w:pPr>
      <w:r w:rsidRPr="00A84A82">
        <w:rPr>
          <w:lang w:val="de-DE"/>
        </w:rPr>
        <w:t>(Program Studi</w:t>
      </w:r>
      <w:r w:rsidR="00617176">
        <w:rPr>
          <w:lang w:val="de-DE"/>
        </w:rPr>
        <w:t xml:space="preserve"> Magister Energi Terbarukan</w:t>
      </w:r>
      <w:r w:rsidR="00BD4730">
        <w:rPr>
          <w:lang w:val="de-DE"/>
        </w:rPr>
        <w:t>)</w:t>
      </w:r>
    </w:p>
    <w:p w:rsidR="00BB51EC" w:rsidRPr="00D70A0B" w:rsidRDefault="00BB51EC" w:rsidP="00D70A0B">
      <w:pPr>
        <w:pStyle w:val="BodyText"/>
        <w:spacing w:line="240" w:lineRule="auto"/>
        <w:jc w:val="center"/>
        <w:rPr>
          <w:b/>
          <w:sz w:val="28"/>
          <w:szCs w:val="28"/>
          <w:lang w:val="de-DE"/>
        </w:rPr>
      </w:pPr>
    </w:p>
    <w:p w:rsidR="00D70A0B" w:rsidRDefault="007D3545" w:rsidP="00D70A0B">
      <w:pPr>
        <w:jc w:val="center"/>
        <w:rPr>
          <w:b/>
          <w:noProof/>
          <w:sz w:val="28"/>
          <w:lang w:val="en-US"/>
        </w:rPr>
      </w:pPr>
      <w:r>
        <w:rPr>
          <w:b/>
          <w:noProof/>
          <w:sz w:val="28"/>
          <w:lang w:val="en-US"/>
        </w:rPr>
        <w:drawing>
          <wp:inline distT="0" distB="0" distL="0" distR="0">
            <wp:extent cx="1438910" cy="1438910"/>
            <wp:effectExtent l="0" t="0" r="8890" b="8890"/>
            <wp:docPr id="8" name="Picture 1" descr="cropped-UNSADA-Logo-Refined-PNG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opped-UNSADA-Logo-Refined-PNG-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126F" w:rsidRDefault="00D6126F" w:rsidP="00D70A0B">
      <w:pPr>
        <w:jc w:val="center"/>
        <w:rPr>
          <w:sz w:val="28"/>
          <w:szCs w:val="28"/>
        </w:rPr>
      </w:pPr>
    </w:p>
    <w:p w:rsidR="00BB51EC" w:rsidRDefault="00BB51EC" w:rsidP="00D70A0B">
      <w:pPr>
        <w:jc w:val="center"/>
        <w:rPr>
          <w:sz w:val="28"/>
          <w:szCs w:val="28"/>
        </w:rPr>
      </w:pPr>
    </w:p>
    <w:p w:rsidR="00617176" w:rsidRDefault="00617176" w:rsidP="00B55C29">
      <w:pPr>
        <w:spacing w:before="0"/>
        <w:jc w:val="center"/>
        <w:rPr>
          <w:b/>
          <w:sz w:val="28"/>
          <w:szCs w:val="28"/>
          <w:lang w:val="de-DE"/>
        </w:rPr>
      </w:pPr>
      <w:r>
        <w:rPr>
          <w:b/>
          <w:sz w:val="28"/>
          <w:szCs w:val="28"/>
          <w:lang w:val="de-DE"/>
        </w:rPr>
        <w:t>SEKOLAH PASCASARJANA</w:t>
      </w:r>
    </w:p>
    <w:p w:rsidR="00617176" w:rsidRDefault="00617176" w:rsidP="00B55C29">
      <w:pPr>
        <w:spacing w:before="0"/>
        <w:jc w:val="center"/>
        <w:rPr>
          <w:b/>
          <w:sz w:val="28"/>
          <w:szCs w:val="28"/>
          <w:lang w:val="de-DE"/>
        </w:rPr>
      </w:pPr>
      <w:r>
        <w:rPr>
          <w:b/>
          <w:sz w:val="28"/>
          <w:szCs w:val="28"/>
          <w:lang w:val="de-DE"/>
        </w:rPr>
        <w:t>UNIVERSITAS DARMA PERSADA</w:t>
      </w:r>
      <w:r w:rsidR="00D70A0B">
        <w:rPr>
          <w:b/>
          <w:sz w:val="28"/>
          <w:szCs w:val="28"/>
          <w:lang w:val="de-DE"/>
        </w:rPr>
        <w:t xml:space="preserve"> </w:t>
      </w:r>
    </w:p>
    <w:p w:rsidR="00D70A0B" w:rsidRDefault="00617176" w:rsidP="00B55C29">
      <w:pPr>
        <w:spacing w:before="0"/>
        <w:jc w:val="center"/>
        <w:rPr>
          <w:b/>
          <w:sz w:val="28"/>
          <w:szCs w:val="28"/>
          <w:lang w:val="de-DE"/>
        </w:rPr>
      </w:pPr>
      <w:r>
        <w:rPr>
          <w:b/>
          <w:sz w:val="28"/>
          <w:szCs w:val="28"/>
          <w:lang w:val="de-DE"/>
        </w:rPr>
        <w:t>JAKARTA</w:t>
      </w:r>
    </w:p>
    <w:p w:rsidR="00CA7615" w:rsidRDefault="00BD4730" w:rsidP="00DD53D5">
      <w:pPr>
        <w:spacing w:before="0"/>
        <w:jc w:val="center"/>
      </w:pPr>
      <w:r>
        <w:rPr>
          <w:b/>
          <w:sz w:val="28"/>
          <w:szCs w:val="28"/>
          <w:lang w:val="de-DE"/>
        </w:rPr>
        <w:t>201</w:t>
      </w:r>
      <w:r w:rsidR="00AE6654">
        <w:rPr>
          <w:b/>
          <w:sz w:val="28"/>
          <w:szCs w:val="28"/>
          <w:lang w:val="de-DE"/>
        </w:rPr>
        <w:t>9</w:t>
      </w:r>
      <w:bookmarkStart w:id="0" w:name="_GoBack"/>
      <w:bookmarkEnd w:id="0"/>
    </w:p>
    <w:sectPr w:rsidR="00CA7615" w:rsidSect="00F34E52">
      <w:headerReference w:type="default" r:id="rId10"/>
      <w:footerReference w:type="first" r:id="rId11"/>
      <w:type w:val="continuous"/>
      <w:pgSz w:w="11907" w:h="16840" w:code="9"/>
      <w:pgMar w:top="1701" w:right="1701" w:bottom="1701" w:left="2268" w:header="851" w:footer="851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54F0" w:rsidRDefault="00FE54F0">
      <w:r>
        <w:separator/>
      </w:r>
    </w:p>
  </w:endnote>
  <w:endnote w:type="continuationSeparator" w:id="0">
    <w:p w:rsidR="00FE54F0" w:rsidRDefault="00FE5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952" w:rsidRDefault="00696952" w:rsidP="009B28A9">
    <w:pPr>
      <w:pStyle w:val="Footer"/>
      <w:tabs>
        <w:tab w:val="left" w:pos="3456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54F0" w:rsidRDefault="00FE54F0">
      <w:r>
        <w:separator/>
      </w:r>
    </w:p>
  </w:footnote>
  <w:footnote w:type="continuationSeparator" w:id="0">
    <w:p w:rsidR="00FE54F0" w:rsidRDefault="00FE54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952" w:rsidRPr="00863EF4" w:rsidRDefault="00696952" w:rsidP="00863EF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35DA8"/>
    <w:multiLevelType w:val="hybridMultilevel"/>
    <w:tmpl w:val="4CBAEF86"/>
    <w:lvl w:ilvl="0" w:tplc="73D078DE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 w:val="0"/>
      </w:rPr>
    </w:lvl>
    <w:lvl w:ilvl="1" w:tplc="1CA8BD88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>
    <w:nsid w:val="040E4B76"/>
    <w:multiLevelType w:val="multilevel"/>
    <w:tmpl w:val="0DC80824"/>
    <w:lvl w:ilvl="0">
      <w:start w:val="1"/>
      <w:numFmt w:val="decimal"/>
      <w:pStyle w:val="Lampiran1"/>
      <w:lvlText w:val="%1."/>
      <w:lvlJc w:val="left"/>
      <w:pPr>
        <w:tabs>
          <w:tab w:val="num" w:pos="1077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ampiran2"/>
      <w:lvlText w:val="%1.%2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2">
      <w:start w:val="1"/>
      <w:numFmt w:val="decimal"/>
      <w:pStyle w:val="Lampiran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Lampiran4"/>
      <w:lvlText w:val="%1.%2.%3.%4"/>
      <w:lvlJc w:val="left"/>
      <w:pPr>
        <w:tabs>
          <w:tab w:val="num" w:pos="862"/>
        </w:tabs>
        <w:ind w:left="862" w:hanging="862"/>
      </w:pPr>
      <w:rPr>
        <w:rFonts w:hint="default"/>
      </w:rPr>
    </w:lvl>
    <w:lvl w:ilvl="4">
      <w:start w:val="1"/>
      <w:numFmt w:val="decimal"/>
      <w:pStyle w:val="Lampiran5"/>
      <w:suff w:val="nothing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08066F9B"/>
    <w:multiLevelType w:val="hybridMultilevel"/>
    <w:tmpl w:val="5C26A720"/>
    <w:lvl w:ilvl="0" w:tplc="2590779E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CD62C4"/>
    <w:multiLevelType w:val="hybridMultilevel"/>
    <w:tmpl w:val="FFB8F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3256D3"/>
    <w:multiLevelType w:val="hybridMultilevel"/>
    <w:tmpl w:val="094030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F8B0A4B"/>
    <w:multiLevelType w:val="hybridMultilevel"/>
    <w:tmpl w:val="24B8FBD8"/>
    <w:lvl w:ilvl="0" w:tplc="F344198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2A7506"/>
    <w:multiLevelType w:val="hybridMultilevel"/>
    <w:tmpl w:val="4F32A06E"/>
    <w:lvl w:ilvl="0" w:tplc="0CD6BB34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17DF0488"/>
    <w:multiLevelType w:val="hybridMultilevel"/>
    <w:tmpl w:val="3FB0C2C8"/>
    <w:lvl w:ilvl="0" w:tplc="0F720BD8">
      <w:start w:val="1"/>
      <w:numFmt w:val="decimal"/>
      <w:pStyle w:val="Semina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AF756A"/>
    <w:multiLevelType w:val="multilevel"/>
    <w:tmpl w:val="F0360D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21FA264A"/>
    <w:multiLevelType w:val="hybridMultilevel"/>
    <w:tmpl w:val="0C545680"/>
    <w:lvl w:ilvl="0" w:tplc="D8FA978A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22391118"/>
    <w:multiLevelType w:val="multilevel"/>
    <w:tmpl w:val="609A84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298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516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2094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2312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289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3468" w:hanging="180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3686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4264" w:hanging="2160"/>
      </w:pPr>
      <w:rPr>
        <w:rFonts w:hint="default"/>
        <w:i w:val="0"/>
      </w:rPr>
    </w:lvl>
  </w:abstractNum>
  <w:abstractNum w:abstractNumId="11">
    <w:nsid w:val="256F5D12"/>
    <w:multiLevelType w:val="hybridMultilevel"/>
    <w:tmpl w:val="33BE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A30C17"/>
    <w:multiLevelType w:val="hybridMultilevel"/>
    <w:tmpl w:val="578279D0"/>
    <w:lvl w:ilvl="0" w:tplc="529C7C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492ED88">
      <w:start w:val="1"/>
      <w:numFmt w:val="decimal"/>
      <w:pStyle w:val="Outline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E385BCC"/>
    <w:multiLevelType w:val="hybridMultilevel"/>
    <w:tmpl w:val="0C38FEEC"/>
    <w:lvl w:ilvl="0" w:tplc="7880231A">
      <w:start w:val="1"/>
      <w:numFmt w:val="decimal"/>
      <w:lvlText w:val="1.5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E86181A"/>
    <w:multiLevelType w:val="hybridMultilevel"/>
    <w:tmpl w:val="ECC4B56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F71480C"/>
    <w:multiLevelType w:val="hybridMultilevel"/>
    <w:tmpl w:val="F6AA90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E77AD1"/>
    <w:multiLevelType w:val="multilevel"/>
    <w:tmpl w:val="09B019F8"/>
    <w:lvl w:ilvl="0">
      <w:start w:val="1"/>
      <w:numFmt w:val="decimal"/>
      <w:pStyle w:val="Heading1"/>
      <w:lvlText w:val="BAB %1"/>
      <w:lvlJc w:val="left"/>
      <w:pPr>
        <w:ind w:left="1069" w:hanging="36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8"/>
        </w:tabs>
        <w:ind w:left="578" w:hanging="578"/>
      </w:pPr>
      <w:rPr>
        <w:rFonts w:hint="default"/>
        <w:i w:val="0"/>
        <w:sz w:val="28"/>
        <w:szCs w:val="28"/>
      </w:rPr>
    </w:lvl>
    <w:lvl w:ilvl="2">
      <w:start w:val="1"/>
      <w:numFmt w:val="decimal"/>
      <w:lvlText w:val="1.4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2"/>
        </w:tabs>
        <w:ind w:left="862" w:hanging="862"/>
      </w:pPr>
      <w:rPr>
        <w:rFonts w:hint="default"/>
      </w:rPr>
    </w:lvl>
    <w:lvl w:ilvl="4">
      <w:start w:val="1"/>
      <w:numFmt w:val="decimal"/>
      <w:pStyle w:val="Heading5"/>
      <w:suff w:val="nothing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>
    <w:nsid w:val="36A775AC"/>
    <w:multiLevelType w:val="hybridMultilevel"/>
    <w:tmpl w:val="37D66FA0"/>
    <w:lvl w:ilvl="0" w:tplc="B4D8361A">
      <w:start w:val="1"/>
      <w:numFmt w:val="decimal"/>
      <w:lvlText w:val="I.%1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3A1C13EF"/>
    <w:multiLevelType w:val="multilevel"/>
    <w:tmpl w:val="B2D41B38"/>
    <w:lvl w:ilvl="0">
      <w:start w:val="1"/>
      <w:numFmt w:val="upperRoman"/>
      <w:lvlText w:val="Bab %1"/>
      <w:lvlJc w:val="left"/>
      <w:pPr>
        <w:tabs>
          <w:tab w:val="num" w:pos="1080"/>
        </w:tabs>
        <w:ind w:left="432" w:hanging="432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1.%2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>
    <w:nsid w:val="406E75B3"/>
    <w:multiLevelType w:val="hybridMultilevel"/>
    <w:tmpl w:val="C2A26ECE"/>
    <w:lvl w:ilvl="0" w:tplc="55C85860">
      <w:start w:val="1"/>
      <w:numFmt w:val="decimal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A9825EBC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5E44B2B6">
      <w:start w:val="1"/>
      <w:numFmt w:val="decimal"/>
      <w:pStyle w:val="Publikasi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1910E76"/>
    <w:multiLevelType w:val="multilevel"/>
    <w:tmpl w:val="277C4A0E"/>
    <w:lvl w:ilvl="0">
      <w:start w:val="1"/>
      <w:numFmt w:val="decimal"/>
      <w:lvlText w:val="Lampiran %1"/>
      <w:lvlJc w:val="left"/>
      <w:pPr>
        <w:tabs>
          <w:tab w:val="num" w:pos="1077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2"/>
        </w:tabs>
        <w:ind w:left="862" w:hanging="862"/>
      </w:pPr>
      <w:rPr>
        <w:rFonts w:hint="default"/>
      </w:rPr>
    </w:lvl>
    <w:lvl w:ilvl="4">
      <w:start w:val="1"/>
      <w:numFmt w:val="decimal"/>
      <w:suff w:val="nothing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>
    <w:nsid w:val="433E765D"/>
    <w:multiLevelType w:val="multilevel"/>
    <w:tmpl w:val="8BC0E08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9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6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12" w:hanging="1800"/>
      </w:pPr>
      <w:rPr>
        <w:rFonts w:hint="default"/>
      </w:rPr>
    </w:lvl>
  </w:abstractNum>
  <w:abstractNum w:abstractNumId="22">
    <w:nsid w:val="49A90E03"/>
    <w:multiLevelType w:val="hybridMultilevel"/>
    <w:tmpl w:val="2E08738A"/>
    <w:lvl w:ilvl="0" w:tplc="589A9F28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4B0365FA"/>
    <w:multiLevelType w:val="hybridMultilevel"/>
    <w:tmpl w:val="85242BF0"/>
    <w:lvl w:ilvl="0" w:tplc="F208D2D0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41B614C"/>
    <w:multiLevelType w:val="hybridMultilevel"/>
    <w:tmpl w:val="ADAACA80"/>
    <w:lvl w:ilvl="0" w:tplc="1BEC9CD2">
      <w:start w:val="1"/>
      <w:numFmt w:val="lowerLetter"/>
      <w:lvlText w:val="%1.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556674B7"/>
    <w:multiLevelType w:val="hybridMultilevel"/>
    <w:tmpl w:val="97226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0D5B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642E0878"/>
    <w:multiLevelType w:val="multilevel"/>
    <w:tmpl w:val="73C6F50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>
    <w:nsid w:val="6787023E"/>
    <w:multiLevelType w:val="hybridMultilevel"/>
    <w:tmpl w:val="484AD30C"/>
    <w:lvl w:ilvl="0" w:tplc="AB6016C8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88B6664"/>
    <w:multiLevelType w:val="hybridMultilevel"/>
    <w:tmpl w:val="15188FD8"/>
    <w:lvl w:ilvl="0" w:tplc="C79A0D4E">
      <w:start w:val="1"/>
      <w:numFmt w:val="decimal"/>
      <w:pStyle w:val="Pustaka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CCF1783"/>
    <w:multiLevelType w:val="multilevel"/>
    <w:tmpl w:val="753A8BD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746D42CA"/>
    <w:multiLevelType w:val="multilevel"/>
    <w:tmpl w:val="FDE0FE4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32">
    <w:nsid w:val="75AB031F"/>
    <w:multiLevelType w:val="multilevel"/>
    <w:tmpl w:val="D5D03DAA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3">
    <w:nsid w:val="7BDF5EC2"/>
    <w:multiLevelType w:val="hybridMultilevel"/>
    <w:tmpl w:val="DDB6527E"/>
    <w:lvl w:ilvl="0" w:tplc="50E037F4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B6E7020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9"/>
  </w:num>
  <w:num w:numId="2">
    <w:abstractNumId w:val="33"/>
  </w:num>
  <w:num w:numId="3">
    <w:abstractNumId w:val="19"/>
  </w:num>
  <w:num w:numId="4">
    <w:abstractNumId w:val="7"/>
  </w:num>
  <w:num w:numId="5">
    <w:abstractNumId w:val="16"/>
  </w:num>
  <w:num w:numId="6">
    <w:abstractNumId w:val="1"/>
  </w:num>
  <w:num w:numId="7">
    <w:abstractNumId w:val="17"/>
  </w:num>
  <w:num w:numId="8">
    <w:abstractNumId w:val="6"/>
  </w:num>
  <w:num w:numId="9">
    <w:abstractNumId w:val="12"/>
  </w:num>
  <w:num w:numId="10">
    <w:abstractNumId w:val="22"/>
  </w:num>
  <w:num w:numId="11">
    <w:abstractNumId w:val="2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14"/>
  </w:num>
  <w:num w:numId="15">
    <w:abstractNumId w:val="4"/>
  </w:num>
  <w:num w:numId="16">
    <w:abstractNumId w:val="0"/>
  </w:num>
  <w:num w:numId="17">
    <w:abstractNumId w:val="16"/>
  </w:num>
  <w:num w:numId="18">
    <w:abstractNumId w:val="3"/>
  </w:num>
  <w:num w:numId="19">
    <w:abstractNumId w:val="10"/>
  </w:num>
  <w:num w:numId="20">
    <w:abstractNumId w:val="25"/>
  </w:num>
  <w:num w:numId="21">
    <w:abstractNumId w:val="26"/>
  </w:num>
  <w:num w:numId="22">
    <w:abstractNumId w:val="8"/>
  </w:num>
  <w:num w:numId="23">
    <w:abstractNumId w:val="11"/>
  </w:num>
  <w:num w:numId="24">
    <w:abstractNumId w:val="13"/>
  </w:num>
  <w:num w:numId="25">
    <w:abstractNumId w:val="2"/>
  </w:num>
  <w:num w:numId="26">
    <w:abstractNumId w:val="9"/>
  </w:num>
  <w:num w:numId="27">
    <w:abstractNumId w:val="23"/>
  </w:num>
  <w:num w:numId="28">
    <w:abstractNumId w:val="24"/>
  </w:num>
  <w:num w:numId="29">
    <w:abstractNumId w:val="15"/>
  </w:num>
  <w:num w:numId="30">
    <w:abstractNumId w:val="28"/>
  </w:num>
  <w:num w:numId="31">
    <w:abstractNumId w:val="21"/>
  </w:num>
  <w:num w:numId="32">
    <w:abstractNumId w:val="31"/>
  </w:num>
  <w:num w:numId="33">
    <w:abstractNumId w:val="5"/>
  </w:num>
  <w:num w:numId="34">
    <w:abstractNumId w:val="30"/>
  </w:num>
  <w:num w:numId="35">
    <w:abstractNumId w:val="27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Y1NzE3NTE1trBU0lEKTi0uzszPAykwqgUA6T43tSwAAAA="/>
  </w:docVars>
  <w:rsids>
    <w:rsidRoot w:val="003D5BD7"/>
    <w:rsid w:val="000049AA"/>
    <w:rsid w:val="00004B32"/>
    <w:rsid w:val="000101CC"/>
    <w:rsid w:val="0001252B"/>
    <w:rsid w:val="000159BB"/>
    <w:rsid w:val="00015E1A"/>
    <w:rsid w:val="00017163"/>
    <w:rsid w:val="00021239"/>
    <w:rsid w:val="00022E02"/>
    <w:rsid w:val="000278D1"/>
    <w:rsid w:val="00032C9E"/>
    <w:rsid w:val="00032F9F"/>
    <w:rsid w:val="00035F09"/>
    <w:rsid w:val="000409F0"/>
    <w:rsid w:val="0004283A"/>
    <w:rsid w:val="00052284"/>
    <w:rsid w:val="0005640E"/>
    <w:rsid w:val="00066721"/>
    <w:rsid w:val="00071BF2"/>
    <w:rsid w:val="000764E9"/>
    <w:rsid w:val="00084328"/>
    <w:rsid w:val="00084B6D"/>
    <w:rsid w:val="00095177"/>
    <w:rsid w:val="0009779A"/>
    <w:rsid w:val="000A137F"/>
    <w:rsid w:val="000A36F3"/>
    <w:rsid w:val="000A57A4"/>
    <w:rsid w:val="000B0C89"/>
    <w:rsid w:val="000B1707"/>
    <w:rsid w:val="000B3EA4"/>
    <w:rsid w:val="000B732F"/>
    <w:rsid w:val="000C68A6"/>
    <w:rsid w:val="000D0776"/>
    <w:rsid w:val="000D24BA"/>
    <w:rsid w:val="000D2F23"/>
    <w:rsid w:val="000D79A1"/>
    <w:rsid w:val="000F112F"/>
    <w:rsid w:val="000F79F0"/>
    <w:rsid w:val="000F7B1F"/>
    <w:rsid w:val="001041F6"/>
    <w:rsid w:val="0011160C"/>
    <w:rsid w:val="00111C45"/>
    <w:rsid w:val="00114C86"/>
    <w:rsid w:val="0012796F"/>
    <w:rsid w:val="001279FC"/>
    <w:rsid w:val="001314DF"/>
    <w:rsid w:val="00143CE9"/>
    <w:rsid w:val="001448F2"/>
    <w:rsid w:val="00147C7E"/>
    <w:rsid w:val="001508F8"/>
    <w:rsid w:val="0015150D"/>
    <w:rsid w:val="00153911"/>
    <w:rsid w:val="00155953"/>
    <w:rsid w:val="0016521E"/>
    <w:rsid w:val="00167156"/>
    <w:rsid w:val="001759D5"/>
    <w:rsid w:val="0018090E"/>
    <w:rsid w:val="001954CE"/>
    <w:rsid w:val="0019591D"/>
    <w:rsid w:val="001975DE"/>
    <w:rsid w:val="001B6A13"/>
    <w:rsid w:val="001C1E59"/>
    <w:rsid w:val="001D0967"/>
    <w:rsid w:val="001D1187"/>
    <w:rsid w:val="001D67E5"/>
    <w:rsid w:val="001E2B11"/>
    <w:rsid w:val="001F1315"/>
    <w:rsid w:val="001F6A85"/>
    <w:rsid w:val="00203C89"/>
    <w:rsid w:val="002112E9"/>
    <w:rsid w:val="00215589"/>
    <w:rsid w:val="002158B3"/>
    <w:rsid w:val="002255FA"/>
    <w:rsid w:val="00226D86"/>
    <w:rsid w:val="00227067"/>
    <w:rsid w:val="002277A2"/>
    <w:rsid w:val="00232A6D"/>
    <w:rsid w:val="00233985"/>
    <w:rsid w:val="002400A9"/>
    <w:rsid w:val="0024032D"/>
    <w:rsid w:val="002415CB"/>
    <w:rsid w:val="00245FF5"/>
    <w:rsid w:val="00253ED3"/>
    <w:rsid w:val="002674E9"/>
    <w:rsid w:val="00267ACF"/>
    <w:rsid w:val="002768FA"/>
    <w:rsid w:val="00280C4A"/>
    <w:rsid w:val="002923C0"/>
    <w:rsid w:val="00296AC6"/>
    <w:rsid w:val="002A21B3"/>
    <w:rsid w:val="002B17FD"/>
    <w:rsid w:val="002B7CDD"/>
    <w:rsid w:val="002C168D"/>
    <w:rsid w:val="002C2B47"/>
    <w:rsid w:val="002C407E"/>
    <w:rsid w:val="002C5520"/>
    <w:rsid w:val="002C5BC3"/>
    <w:rsid w:val="002D6571"/>
    <w:rsid w:val="002E0061"/>
    <w:rsid w:val="002E3AFE"/>
    <w:rsid w:val="002F0C84"/>
    <w:rsid w:val="002F26B3"/>
    <w:rsid w:val="002F3E0E"/>
    <w:rsid w:val="002F4A2B"/>
    <w:rsid w:val="002F74EB"/>
    <w:rsid w:val="00312458"/>
    <w:rsid w:val="00321A91"/>
    <w:rsid w:val="003248AC"/>
    <w:rsid w:val="00325210"/>
    <w:rsid w:val="00330A34"/>
    <w:rsid w:val="00333463"/>
    <w:rsid w:val="00335CD2"/>
    <w:rsid w:val="00340457"/>
    <w:rsid w:val="0034685E"/>
    <w:rsid w:val="003474F7"/>
    <w:rsid w:val="00352399"/>
    <w:rsid w:val="00357AEF"/>
    <w:rsid w:val="00361D37"/>
    <w:rsid w:val="00362A08"/>
    <w:rsid w:val="00365731"/>
    <w:rsid w:val="00373295"/>
    <w:rsid w:val="003734F5"/>
    <w:rsid w:val="003766B3"/>
    <w:rsid w:val="00382844"/>
    <w:rsid w:val="003873A6"/>
    <w:rsid w:val="0038782B"/>
    <w:rsid w:val="0039649C"/>
    <w:rsid w:val="003A095F"/>
    <w:rsid w:val="003A726B"/>
    <w:rsid w:val="003B0507"/>
    <w:rsid w:val="003B5A16"/>
    <w:rsid w:val="003B5B8F"/>
    <w:rsid w:val="003C0C54"/>
    <w:rsid w:val="003C5D8F"/>
    <w:rsid w:val="003C7DC8"/>
    <w:rsid w:val="003D0536"/>
    <w:rsid w:val="003D3333"/>
    <w:rsid w:val="003D4CDE"/>
    <w:rsid w:val="003D5BD7"/>
    <w:rsid w:val="003E0DBC"/>
    <w:rsid w:val="003F3E9A"/>
    <w:rsid w:val="003F6C51"/>
    <w:rsid w:val="004011B5"/>
    <w:rsid w:val="0040126D"/>
    <w:rsid w:val="004038BE"/>
    <w:rsid w:val="004049F1"/>
    <w:rsid w:val="00411DB9"/>
    <w:rsid w:val="00416BAE"/>
    <w:rsid w:val="00417B01"/>
    <w:rsid w:val="00427B81"/>
    <w:rsid w:val="00430C1D"/>
    <w:rsid w:val="00433285"/>
    <w:rsid w:val="00435C5B"/>
    <w:rsid w:val="00436A23"/>
    <w:rsid w:val="00440CBA"/>
    <w:rsid w:val="00447128"/>
    <w:rsid w:val="00451419"/>
    <w:rsid w:val="004578A8"/>
    <w:rsid w:val="0046378D"/>
    <w:rsid w:val="0047384A"/>
    <w:rsid w:val="00474A4F"/>
    <w:rsid w:val="00475C36"/>
    <w:rsid w:val="00482E5E"/>
    <w:rsid w:val="00494D83"/>
    <w:rsid w:val="004950A5"/>
    <w:rsid w:val="004A14A7"/>
    <w:rsid w:val="004A3BA0"/>
    <w:rsid w:val="004A46A5"/>
    <w:rsid w:val="004B0244"/>
    <w:rsid w:val="004B23AC"/>
    <w:rsid w:val="004B3781"/>
    <w:rsid w:val="004B3E98"/>
    <w:rsid w:val="004B4E1F"/>
    <w:rsid w:val="004B7DE5"/>
    <w:rsid w:val="004D3CB3"/>
    <w:rsid w:val="004E7AEB"/>
    <w:rsid w:val="004F31CB"/>
    <w:rsid w:val="004F36E1"/>
    <w:rsid w:val="005047D3"/>
    <w:rsid w:val="00505D9C"/>
    <w:rsid w:val="0051358B"/>
    <w:rsid w:val="0051414A"/>
    <w:rsid w:val="00515C7E"/>
    <w:rsid w:val="00515F49"/>
    <w:rsid w:val="00526D4C"/>
    <w:rsid w:val="005401A2"/>
    <w:rsid w:val="0054252A"/>
    <w:rsid w:val="005446E3"/>
    <w:rsid w:val="005460F8"/>
    <w:rsid w:val="005466FA"/>
    <w:rsid w:val="00554785"/>
    <w:rsid w:val="0056522B"/>
    <w:rsid w:val="0057020F"/>
    <w:rsid w:val="00571DB1"/>
    <w:rsid w:val="005769F4"/>
    <w:rsid w:val="00577748"/>
    <w:rsid w:val="0058001D"/>
    <w:rsid w:val="0058167C"/>
    <w:rsid w:val="005853C6"/>
    <w:rsid w:val="00586EDB"/>
    <w:rsid w:val="0059263B"/>
    <w:rsid w:val="00593AEC"/>
    <w:rsid w:val="00597E9F"/>
    <w:rsid w:val="005A06C9"/>
    <w:rsid w:val="005A19E4"/>
    <w:rsid w:val="005A45A6"/>
    <w:rsid w:val="005A60A7"/>
    <w:rsid w:val="005A6DFF"/>
    <w:rsid w:val="005B00F3"/>
    <w:rsid w:val="005B7AEA"/>
    <w:rsid w:val="005C1BF7"/>
    <w:rsid w:val="005C3496"/>
    <w:rsid w:val="005C4E3D"/>
    <w:rsid w:val="005D506B"/>
    <w:rsid w:val="005D6903"/>
    <w:rsid w:val="005D7137"/>
    <w:rsid w:val="005E4CD4"/>
    <w:rsid w:val="005F3434"/>
    <w:rsid w:val="005F401A"/>
    <w:rsid w:val="005F7EB1"/>
    <w:rsid w:val="00602D3F"/>
    <w:rsid w:val="006045E3"/>
    <w:rsid w:val="00614A9F"/>
    <w:rsid w:val="00617176"/>
    <w:rsid w:val="00623871"/>
    <w:rsid w:val="00625538"/>
    <w:rsid w:val="006343A7"/>
    <w:rsid w:val="0065192E"/>
    <w:rsid w:val="00652D1D"/>
    <w:rsid w:val="00654418"/>
    <w:rsid w:val="006647FF"/>
    <w:rsid w:val="00665128"/>
    <w:rsid w:val="0066681A"/>
    <w:rsid w:val="00672ADE"/>
    <w:rsid w:val="00681596"/>
    <w:rsid w:val="00684950"/>
    <w:rsid w:val="00685286"/>
    <w:rsid w:val="00685A37"/>
    <w:rsid w:val="006903DF"/>
    <w:rsid w:val="006904E9"/>
    <w:rsid w:val="006945EF"/>
    <w:rsid w:val="00696952"/>
    <w:rsid w:val="00697705"/>
    <w:rsid w:val="00697D09"/>
    <w:rsid w:val="006A2805"/>
    <w:rsid w:val="006A5A9F"/>
    <w:rsid w:val="006B478D"/>
    <w:rsid w:val="006C6C15"/>
    <w:rsid w:val="006D2390"/>
    <w:rsid w:val="006D3AA6"/>
    <w:rsid w:val="006D3BA9"/>
    <w:rsid w:val="006E64D5"/>
    <w:rsid w:val="006F12AD"/>
    <w:rsid w:val="006F16A3"/>
    <w:rsid w:val="006F17D5"/>
    <w:rsid w:val="006F3D7C"/>
    <w:rsid w:val="00701122"/>
    <w:rsid w:val="00717531"/>
    <w:rsid w:val="007208EC"/>
    <w:rsid w:val="00720D76"/>
    <w:rsid w:val="007266C9"/>
    <w:rsid w:val="0073210F"/>
    <w:rsid w:val="00736771"/>
    <w:rsid w:val="007373F2"/>
    <w:rsid w:val="00741E2F"/>
    <w:rsid w:val="00744434"/>
    <w:rsid w:val="00745CFF"/>
    <w:rsid w:val="0075068E"/>
    <w:rsid w:val="00753E89"/>
    <w:rsid w:val="007672A9"/>
    <w:rsid w:val="00767723"/>
    <w:rsid w:val="00770007"/>
    <w:rsid w:val="007744AF"/>
    <w:rsid w:val="00784F96"/>
    <w:rsid w:val="00785721"/>
    <w:rsid w:val="0078769A"/>
    <w:rsid w:val="0079560C"/>
    <w:rsid w:val="007A1DD3"/>
    <w:rsid w:val="007A58CA"/>
    <w:rsid w:val="007A7EC5"/>
    <w:rsid w:val="007D11AE"/>
    <w:rsid w:val="007D3545"/>
    <w:rsid w:val="007D5A30"/>
    <w:rsid w:val="007E72E9"/>
    <w:rsid w:val="007F1CB7"/>
    <w:rsid w:val="00800B89"/>
    <w:rsid w:val="00802CC1"/>
    <w:rsid w:val="008075C0"/>
    <w:rsid w:val="008139B1"/>
    <w:rsid w:val="00814B67"/>
    <w:rsid w:val="0081729D"/>
    <w:rsid w:val="00824A61"/>
    <w:rsid w:val="00825767"/>
    <w:rsid w:val="00826CD9"/>
    <w:rsid w:val="00833E6F"/>
    <w:rsid w:val="0083426D"/>
    <w:rsid w:val="00835243"/>
    <w:rsid w:val="008353C6"/>
    <w:rsid w:val="0083617E"/>
    <w:rsid w:val="00845142"/>
    <w:rsid w:val="0084687A"/>
    <w:rsid w:val="00846B03"/>
    <w:rsid w:val="00850421"/>
    <w:rsid w:val="00850A4C"/>
    <w:rsid w:val="0085217E"/>
    <w:rsid w:val="00853E0B"/>
    <w:rsid w:val="00854DCE"/>
    <w:rsid w:val="00856159"/>
    <w:rsid w:val="008569DB"/>
    <w:rsid w:val="00863EF4"/>
    <w:rsid w:val="00865F7B"/>
    <w:rsid w:val="00866BA8"/>
    <w:rsid w:val="00871767"/>
    <w:rsid w:val="0087725E"/>
    <w:rsid w:val="008776D5"/>
    <w:rsid w:val="00880886"/>
    <w:rsid w:val="00885BB9"/>
    <w:rsid w:val="00887A3C"/>
    <w:rsid w:val="00887E77"/>
    <w:rsid w:val="008928A1"/>
    <w:rsid w:val="0089498E"/>
    <w:rsid w:val="00896892"/>
    <w:rsid w:val="008A000B"/>
    <w:rsid w:val="008A0356"/>
    <w:rsid w:val="008A5EB9"/>
    <w:rsid w:val="008B1A79"/>
    <w:rsid w:val="008C1440"/>
    <w:rsid w:val="008D0A66"/>
    <w:rsid w:val="008D5360"/>
    <w:rsid w:val="008E6775"/>
    <w:rsid w:val="008F7FEF"/>
    <w:rsid w:val="00906F68"/>
    <w:rsid w:val="009133AE"/>
    <w:rsid w:val="009178F7"/>
    <w:rsid w:val="0092453C"/>
    <w:rsid w:val="00926259"/>
    <w:rsid w:val="00934F70"/>
    <w:rsid w:val="00940501"/>
    <w:rsid w:val="00940B76"/>
    <w:rsid w:val="00943122"/>
    <w:rsid w:val="009446D6"/>
    <w:rsid w:val="00945E54"/>
    <w:rsid w:val="00961DC8"/>
    <w:rsid w:val="00970A3F"/>
    <w:rsid w:val="0097446C"/>
    <w:rsid w:val="00976B23"/>
    <w:rsid w:val="0098030F"/>
    <w:rsid w:val="00990BBB"/>
    <w:rsid w:val="009A00FC"/>
    <w:rsid w:val="009A3D8F"/>
    <w:rsid w:val="009A6488"/>
    <w:rsid w:val="009B097D"/>
    <w:rsid w:val="009B28A9"/>
    <w:rsid w:val="009B533A"/>
    <w:rsid w:val="009D0B9B"/>
    <w:rsid w:val="009D0E82"/>
    <w:rsid w:val="009D2614"/>
    <w:rsid w:val="009D5D0A"/>
    <w:rsid w:val="009E1136"/>
    <w:rsid w:val="009E7A1A"/>
    <w:rsid w:val="009F5C01"/>
    <w:rsid w:val="00A00D99"/>
    <w:rsid w:val="00A0216C"/>
    <w:rsid w:val="00A03039"/>
    <w:rsid w:val="00A06EBE"/>
    <w:rsid w:val="00A11F01"/>
    <w:rsid w:val="00A12C20"/>
    <w:rsid w:val="00A1320E"/>
    <w:rsid w:val="00A22349"/>
    <w:rsid w:val="00A22FE6"/>
    <w:rsid w:val="00A26369"/>
    <w:rsid w:val="00A349BF"/>
    <w:rsid w:val="00A379C8"/>
    <w:rsid w:val="00A604E7"/>
    <w:rsid w:val="00A70977"/>
    <w:rsid w:val="00A7318B"/>
    <w:rsid w:val="00A774BB"/>
    <w:rsid w:val="00A81058"/>
    <w:rsid w:val="00A83B21"/>
    <w:rsid w:val="00A84380"/>
    <w:rsid w:val="00A84A82"/>
    <w:rsid w:val="00A86095"/>
    <w:rsid w:val="00A86428"/>
    <w:rsid w:val="00A87D30"/>
    <w:rsid w:val="00A94438"/>
    <w:rsid w:val="00AA56A7"/>
    <w:rsid w:val="00AB3BF5"/>
    <w:rsid w:val="00AC1524"/>
    <w:rsid w:val="00AD13AA"/>
    <w:rsid w:val="00AD3587"/>
    <w:rsid w:val="00AD7ED2"/>
    <w:rsid w:val="00AE35D0"/>
    <w:rsid w:val="00AE553A"/>
    <w:rsid w:val="00AE6654"/>
    <w:rsid w:val="00AF07F8"/>
    <w:rsid w:val="00AF5F35"/>
    <w:rsid w:val="00B009F1"/>
    <w:rsid w:val="00B03BA5"/>
    <w:rsid w:val="00B07E16"/>
    <w:rsid w:val="00B15FB6"/>
    <w:rsid w:val="00B266E4"/>
    <w:rsid w:val="00B26960"/>
    <w:rsid w:val="00B50072"/>
    <w:rsid w:val="00B51C70"/>
    <w:rsid w:val="00B55C29"/>
    <w:rsid w:val="00B55CC4"/>
    <w:rsid w:val="00B61073"/>
    <w:rsid w:val="00B66E57"/>
    <w:rsid w:val="00B728EA"/>
    <w:rsid w:val="00B75243"/>
    <w:rsid w:val="00B76C09"/>
    <w:rsid w:val="00B76E3C"/>
    <w:rsid w:val="00B862E9"/>
    <w:rsid w:val="00B90360"/>
    <w:rsid w:val="00B935BC"/>
    <w:rsid w:val="00BA04BB"/>
    <w:rsid w:val="00BA109D"/>
    <w:rsid w:val="00BA1E2C"/>
    <w:rsid w:val="00BA2868"/>
    <w:rsid w:val="00BA7F08"/>
    <w:rsid w:val="00BB51EC"/>
    <w:rsid w:val="00BC0594"/>
    <w:rsid w:val="00BC1D39"/>
    <w:rsid w:val="00BC679F"/>
    <w:rsid w:val="00BD3760"/>
    <w:rsid w:val="00BD4730"/>
    <w:rsid w:val="00BD74F9"/>
    <w:rsid w:val="00BE10E1"/>
    <w:rsid w:val="00BE30F2"/>
    <w:rsid w:val="00BE449C"/>
    <w:rsid w:val="00BE6EB3"/>
    <w:rsid w:val="00BF7B17"/>
    <w:rsid w:val="00C00162"/>
    <w:rsid w:val="00C0455E"/>
    <w:rsid w:val="00C05716"/>
    <w:rsid w:val="00C14856"/>
    <w:rsid w:val="00C167E6"/>
    <w:rsid w:val="00C2187E"/>
    <w:rsid w:val="00C2706E"/>
    <w:rsid w:val="00C30F40"/>
    <w:rsid w:val="00C3334F"/>
    <w:rsid w:val="00C4073D"/>
    <w:rsid w:val="00C41BCD"/>
    <w:rsid w:val="00C42053"/>
    <w:rsid w:val="00C4453F"/>
    <w:rsid w:val="00C464C6"/>
    <w:rsid w:val="00C56AD4"/>
    <w:rsid w:val="00C61854"/>
    <w:rsid w:val="00C62C3E"/>
    <w:rsid w:val="00C70087"/>
    <w:rsid w:val="00C70A83"/>
    <w:rsid w:val="00C740A3"/>
    <w:rsid w:val="00C81533"/>
    <w:rsid w:val="00C81A69"/>
    <w:rsid w:val="00C848A1"/>
    <w:rsid w:val="00C862B6"/>
    <w:rsid w:val="00C91DFD"/>
    <w:rsid w:val="00CA013E"/>
    <w:rsid w:val="00CA7615"/>
    <w:rsid w:val="00CB0F8C"/>
    <w:rsid w:val="00CB5504"/>
    <w:rsid w:val="00CC66C8"/>
    <w:rsid w:val="00CD366F"/>
    <w:rsid w:val="00CD61DD"/>
    <w:rsid w:val="00CE01F0"/>
    <w:rsid w:val="00CE06D5"/>
    <w:rsid w:val="00CE3B0A"/>
    <w:rsid w:val="00CE7999"/>
    <w:rsid w:val="00CF4FB6"/>
    <w:rsid w:val="00CF5041"/>
    <w:rsid w:val="00CF6A82"/>
    <w:rsid w:val="00D00D23"/>
    <w:rsid w:val="00D05903"/>
    <w:rsid w:val="00D15A61"/>
    <w:rsid w:val="00D16210"/>
    <w:rsid w:val="00D20E8F"/>
    <w:rsid w:val="00D230FB"/>
    <w:rsid w:val="00D26F21"/>
    <w:rsid w:val="00D36CF7"/>
    <w:rsid w:val="00D43DD1"/>
    <w:rsid w:val="00D473D6"/>
    <w:rsid w:val="00D5067C"/>
    <w:rsid w:val="00D5252C"/>
    <w:rsid w:val="00D55E4B"/>
    <w:rsid w:val="00D60A34"/>
    <w:rsid w:val="00D6126F"/>
    <w:rsid w:val="00D618D8"/>
    <w:rsid w:val="00D62026"/>
    <w:rsid w:val="00D62DE0"/>
    <w:rsid w:val="00D70A0B"/>
    <w:rsid w:val="00D7397E"/>
    <w:rsid w:val="00D7594D"/>
    <w:rsid w:val="00D75F31"/>
    <w:rsid w:val="00D762B4"/>
    <w:rsid w:val="00D86E4F"/>
    <w:rsid w:val="00D95952"/>
    <w:rsid w:val="00D97D45"/>
    <w:rsid w:val="00DA3949"/>
    <w:rsid w:val="00DA4AAD"/>
    <w:rsid w:val="00DA5529"/>
    <w:rsid w:val="00DA5798"/>
    <w:rsid w:val="00DA70A9"/>
    <w:rsid w:val="00DA754A"/>
    <w:rsid w:val="00DB0D74"/>
    <w:rsid w:val="00DB2D21"/>
    <w:rsid w:val="00DB3F14"/>
    <w:rsid w:val="00DB4CD1"/>
    <w:rsid w:val="00DB4CE6"/>
    <w:rsid w:val="00DC411E"/>
    <w:rsid w:val="00DC79A9"/>
    <w:rsid w:val="00DD195C"/>
    <w:rsid w:val="00DD53D5"/>
    <w:rsid w:val="00DD5814"/>
    <w:rsid w:val="00DD5C37"/>
    <w:rsid w:val="00DD7F60"/>
    <w:rsid w:val="00DE0BC5"/>
    <w:rsid w:val="00DE53D9"/>
    <w:rsid w:val="00DF23D0"/>
    <w:rsid w:val="00DF43F0"/>
    <w:rsid w:val="00DF588B"/>
    <w:rsid w:val="00DF5EF6"/>
    <w:rsid w:val="00E11EFC"/>
    <w:rsid w:val="00E173D3"/>
    <w:rsid w:val="00E246B4"/>
    <w:rsid w:val="00E351E6"/>
    <w:rsid w:val="00E352E8"/>
    <w:rsid w:val="00E37BCA"/>
    <w:rsid w:val="00E434AF"/>
    <w:rsid w:val="00E464FA"/>
    <w:rsid w:val="00E5431E"/>
    <w:rsid w:val="00E55EA1"/>
    <w:rsid w:val="00E600F7"/>
    <w:rsid w:val="00E63A75"/>
    <w:rsid w:val="00E64541"/>
    <w:rsid w:val="00E6478A"/>
    <w:rsid w:val="00E65BA4"/>
    <w:rsid w:val="00E72C8A"/>
    <w:rsid w:val="00E90E6D"/>
    <w:rsid w:val="00E92211"/>
    <w:rsid w:val="00E92E18"/>
    <w:rsid w:val="00EA26C6"/>
    <w:rsid w:val="00EA33EC"/>
    <w:rsid w:val="00EA3AFB"/>
    <w:rsid w:val="00EB07A7"/>
    <w:rsid w:val="00EB6399"/>
    <w:rsid w:val="00EC10C9"/>
    <w:rsid w:val="00ED4851"/>
    <w:rsid w:val="00ED6597"/>
    <w:rsid w:val="00EE2F5B"/>
    <w:rsid w:val="00EE3C25"/>
    <w:rsid w:val="00F05354"/>
    <w:rsid w:val="00F05CB8"/>
    <w:rsid w:val="00F124B1"/>
    <w:rsid w:val="00F14867"/>
    <w:rsid w:val="00F22578"/>
    <w:rsid w:val="00F25602"/>
    <w:rsid w:val="00F264E7"/>
    <w:rsid w:val="00F34E52"/>
    <w:rsid w:val="00F42143"/>
    <w:rsid w:val="00F43C83"/>
    <w:rsid w:val="00F44F2E"/>
    <w:rsid w:val="00F46704"/>
    <w:rsid w:val="00F471F0"/>
    <w:rsid w:val="00F47BF2"/>
    <w:rsid w:val="00F50B9F"/>
    <w:rsid w:val="00F50FBF"/>
    <w:rsid w:val="00F54EAB"/>
    <w:rsid w:val="00F60B0E"/>
    <w:rsid w:val="00F62D52"/>
    <w:rsid w:val="00F72DC3"/>
    <w:rsid w:val="00F76ED2"/>
    <w:rsid w:val="00F8098D"/>
    <w:rsid w:val="00F8115E"/>
    <w:rsid w:val="00F81EE8"/>
    <w:rsid w:val="00F8488D"/>
    <w:rsid w:val="00F91766"/>
    <w:rsid w:val="00FA0D45"/>
    <w:rsid w:val="00FA1F0E"/>
    <w:rsid w:val="00FA4510"/>
    <w:rsid w:val="00FA4E90"/>
    <w:rsid w:val="00FB5C2E"/>
    <w:rsid w:val="00FB6F9F"/>
    <w:rsid w:val="00FC18AC"/>
    <w:rsid w:val="00FC71CD"/>
    <w:rsid w:val="00FC7627"/>
    <w:rsid w:val="00FD1FBE"/>
    <w:rsid w:val="00FD26E7"/>
    <w:rsid w:val="00FE21F0"/>
    <w:rsid w:val="00FE380F"/>
    <w:rsid w:val="00FE54F0"/>
    <w:rsid w:val="00FE7034"/>
    <w:rsid w:val="00FF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55E4B"/>
    <w:pPr>
      <w:spacing w:before="120" w:line="360" w:lineRule="auto"/>
      <w:jc w:val="both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autoRedefine/>
    <w:qFormat/>
    <w:rsid w:val="005853C6"/>
    <w:pPr>
      <w:keepNext/>
      <w:numPr>
        <w:numId w:val="5"/>
      </w:numPr>
      <w:spacing w:before="1440" w:after="600"/>
      <w:outlineLvl w:val="0"/>
    </w:pPr>
    <w:rPr>
      <w:rFonts w:ascii="Century Gothic" w:hAnsi="Century Gothic"/>
      <w:b/>
      <w:bCs/>
      <w:sz w:val="48"/>
      <w:szCs w:val="36"/>
      <w:lang w:val="de-DE"/>
    </w:rPr>
  </w:style>
  <w:style w:type="paragraph" w:styleId="Heading2">
    <w:name w:val="heading 2"/>
    <w:basedOn w:val="Normal"/>
    <w:next w:val="Normal"/>
    <w:link w:val="Heading2Char"/>
    <w:qFormat/>
    <w:rsid w:val="0083617E"/>
    <w:pPr>
      <w:keepNext/>
      <w:numPr>
        <w:ilvl w:val="1"/>
        <w:numId w:val="5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rsid w:val="00D70A0B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D70A0B"/>
    <w:pPr>
      <w:keepNext/>
      <w:numPr>
        <w:ilvl w:val="3"/>
        <w:numId w:val="5"/>
      </w:numPr>
      <w:jc w:val="center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D70A0B"/>
    <w:pPr>
      <w:keepNext/>
      <w:numPr>
        <w:ilvl w:val="4"/>
        <w:numId w:val="5"/>
      </w:numPr>
      <w:jc w:val="center"/>
      <w:outlineLvl w:val="4"/>
    </w:pPr>
    <w:rPr>
      <w:b/>
      <w:bCs/>
      <w:sz w:val="28"/>
    </w:rPr>
  </w:style>
  <w:style w:type="paragraph" w:styleId="Heading6">
    <w:name w:val="heading 6"/>
    <w:basedOn w:val="Normal"/>
    <w:next w:val="Normal"/>
    <w:qFormat/>
    <w:rsid w:val="00D70A0B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70A0B"/>
    <w:pPr>
      <w:numPr>
        <w:ilvl w:val="6"/>
        <w:numId w:val="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70A0B"/>
    <w:pPr>
      <w:numPr>
        <w:ilvl w:val="7"/>
        <w:numId w:val="5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70A0B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0A0B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D70A0B"/>
  </w:style>
  <w:style w:type="paragraph" w:customStyle="1" w:styleId="Lampiran">
    <w:name w:val="Lampiran"/>
    <w:basedOn w:val="Normal"/>
    <w:rsid w:val="00DE53D9"/>
    <w:pPr>
      <w:tabs>
        <w:tab w:val="num" w:pos="1077"/>
      </w:tabs>
    </w:pPr>
  </w:style>
  <w:style w:type="paragraph" w:styleId="Footer">
    <w:name w:val="footer"/>
    <w:basedOn w:val="Normal"/>
    <w:rsid w:val="00D70A0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70A0B"/>
  </w:style>
  <w:style w:type="paragraph" w:customStyle="1" w:styleId="Judul">
    <w:name w:val="Judul"/>
    <w:basedOn w:val="Normal"/>
    <w:link w:val="JudulChar"/>
    <w:rsid w:val="00D70A0B"/>
    <w:pPr>
      <w:jc w:val="center"/>
    </w:pPr>
    <w:rPr>
      <w:b/>
      <w:sz w:val="28"/>
      <w:szCs w:val="28"/>
    </w:rPr>
  </w:style>
  <w:style w:type="paragraph" w:styleId="Title">
    <w:name w:val="Title"/>
    <w:basedOn w:val="Normal"/>
    <w:qFormat/>
    <w:rsid w:val="001954CE"/>
    <w:pPr>
      <w:spacing w:before="240" w:after="360"/>
      <w:jc w:val="center"/>
    </w:pPr>
    <w:rPr>
      <w:b/>
      <w:bCs/>
      <w:sz w:val="28"/>
    </w:rPr>
  </w:style>
  <w:style w:type="paragraph" w:customStyle="1" w:styleId="Abstrak">
    <w:name w:val="Abstrak"/>
    <w:basedOn w:val="Title"/>
    <w:rsid w:val="00F05354"/>
    <w:pPr>
      <w:spacing w:line="240" w:lineRule="auto"/>
      <w:jc w:val="both"/>
    </w:pPr>
    <w:rPr>
      <w:b w:val="0"/>
      <w:bCs w:val="0"/>
    </w:rPr>
  </w:style>
  <w:style w:type="character" w:customStyle="1" w:styleId="JudulChar">
    <w:name w:val="Judul Char"/>
    <w:link w:val="Judul"/>
    <w:rsid w:val="00745CFF"/>
    <w:rPr>
      <w:b/>
      <w:sz w:val="28"/>
      <w:szCs w:val="28"/>
      <w:lang w:val="en-GB" w:eastAsia="en-US" w:bidi="ar-SA"/>
    </w:rPr>
  </w:style>
  <w:style w:type="paragraph" w:styleId="BodyTextIndent">
    <w:name w:val="Body Text Indent"/>
    <w:basedOn w:val="Normal"/>
    <w:rsid w:val="00203C89"/>
    <w:pPr>
      <w:spacing w:after="120"/>
      <w:ind w:left="360"/>
    </w:pPr>
  </w:style>
  <w:style w:type="paragraph" w:styleId="FootnoteText">
    <w:name w:val="footnote text"/>
    <w:basedOn w:val="Normal"/>
    <w:semiHidden/>
    <w:rsid w:val="00FC7627"/>
    <w:rPr>
      <w:sz w:val="20"/>
      <w:szCs w:val="20"/>
    </w:rPr>
  </w:style>
  <w:style w:type="character" w:styleId="FootnoteReference">
    <w:name w:val="footnote reference"/>
    <w:semiHidden/>
    <w:rsid w:val="00FC7627"/>
    <w:rPr>
      <w:vertAlign w:val="superscript"/>
    </w:rPr>
  </w:style>
  <w:style w:type="paragraph" w:customStyle="1" w:styleId="Outline">
    <w:name w:val="Outline"/>
    <w:basedOn w:val="Normal"/>
    <w:rsid w:val="00FC7627"/>
    <w:pPr>
      <w:numPr>
        <w:ilvl w:val="1"/>
        <w:numId w:val="9"/>
      </w:numPr>
      <w:tabs>
        <w:tab w:val="clear" w:pos="1800"/>
        <w:tab w:val="left" w:pos="900"/>
      </w:tabs>
      <w:ind w:left="900" w:hanging="540"/>
    </w:pPr>
    <w:rPr>
      <w:lang w:val="nl-NL"/>
    </w:rPr>
  </w:style>
  <w:style w:type="paragraph" w:customStyle="1" w:styleId="Pustaka">
    <w:name w:val="Pustaka"/>
    <w:basedOn w:val="Header"/>
    <w:rsid w:val="00321A91"/>
    <w:pPr>
      <w:numPr>
        <w:numId w:val="1"/>
      </w:numPr>
      <w:tabs>
        <w:tab w:val="clear" w:pos="1080"/>
        <w:tab w:val="clear" w:pos="4153"/>
        <w:tab w:val="clear" w:pos="8306"/>
        <w:tab w:val="num" w:pos="540"/>
      </w:tabs>
      <w:ind w:left="539" w:hanging="539"/>
    </w:pPr>
  </w:style>
  <w:style w:type="paragraph" w:customStyle="1" w:styleId="Tabel">
    <w:name w:val="Tabel"/>
    <w:basedOn w:val="Normal"/>
    <w:rsid w:val="00321A91"/>
    <w:pPr>
      <w:jc w:val="center"/>
    </w:pPr>
  </w:style>
  <w:style w:type="paragraph" w:customStyle="1" w:styleId="Lampiran2">
    <w:name w:val="Lampiran 2"/>
    <w:basedOn w:val="Normal"/>
    <w:rsid w:val="00AA56A7"/>
    <w:pPr>
      <w:numPr>
        <w:ilvl w:val="1"/>
        <w:numId w:val="6"/>
      </w:numPr>
    </w:pPr>
  </w:style>
  <w:style w:type="paragraph" w:customStyle="1" w:styleId="Lampiran3">
    <w:name w:val="Lampiran 3"/>
    <w:basedOn w:val="Normal"/>
    <w:rsid w:val="00AA56A7"/>
    <w:pPr>
      <w:numPr>
        <w:ilvl w:val="2"/>
        <w:numId w:val="6"/>
      </w:numPr>
    </w:pPr>
  </w:style>
  <w:style w:type="paragraph" w:customStyle="1" w:styleId="Lampiran4">
    <w:name w:val="Lampiran 4"/>
    <w:basedOn w:val="Normal"/>
    <w:rsid w:val="00AA56A7"/>
    <w:pPr>
      <w:numPr>
        <w:ilvl w:val="3"/>
        <w:numId w:val="6"/>
      </w:numPr>
    </w:pPr>
  </w:style>
  <w:style w:type="paragraph" w:customStyle="1" w:styleId="Lampiran5">
    <w:name w:val="Lampiran 5"/>
    <w:basedOn w:val="Normal"/>
    <w:rsid w:val="00AA56A7"/>
    <w:pPr>
      <w:numPr>
        <w:ilvl w:val="4"/>
        <w:numId w:val="6"/>
      </w:numPr>
    </w:pPr>
  </w:style>
  <w:style w:type="paragraph" w:customStyle="1" w:styleId="Heading1Left0cm">
    <w:name w:val="Heading 1 + Left:  0 cm"/>
    <w:aliases w:val="First line:  0 cm"/>
    <w:basedOn w:val="Normal"/>
    <w:rsid w:val="00CB0F8C"/>
    <w:pPr>
      <w:jc w:val="center"/>
    </w:pPr>
    <w:rPr>
      <w:b/>
      <w:sz w:val="28"/>
      <w:szCs w:val="28"/>
      <w:lang w:val="de-DE"/>
    </w:rPr>
  </w:style>
  <w:style w:type="paragraph" w:customStyle="1" w:styleId="Gambar">
    <w:name w:val="Gambar"/>
    <w:basedOn w:val="Normal"/>
    <w:rsid w:val="007A7EC5"/>
    <w:pPr>
      <w:ind w:left="1440" w:hanging="1440"/>
    </w:pPr>
    <w:rPr>
      <w:lang w:val="es-ES"/>
    </w:rPr>
  </w:style>
  <w:style w:type="paragraph" w:customStyle="1" w:styleId="Publikasi">
    <w:name w:val="Publikasi"/>
    <w:basedOn w:val="Normal"/>
    <w:rsid w:val="00321A91"/>
    <w:pPr>
      <w:numPr>
        <w:ilvl w:val="2"/>
        <w:numId w:val="3"/>
      </w:numPr>
      <w:tabs>
        <w:tab w:val="clear" w:pos="2340"/>
        <w:tab w:val="num" w:pos="360"/>
      </w:tabs>
      <w:ind w:left="360"/>
    </w:pPr>
    <w:rPr>
      <w:lang w:val="de-DE"/>
    </w:rPr>
  </w:style>
  <w:style w:type="paragraph" w:customStyle="1" w:styleId="Seminar">
    <w:name w:val="Seminar"/>
    <w:basedOn w:val="Header"/>
    <w:rsid w:val="00321A91"/>
    <w:pPr>
      <w:numPr>
        <w:numId w:val="4"/>
      </w:numPr>
      <w:tabs>
        <w:tab w:val="clear" w:pos="720"/>
        <w:tab w:val="clear" w:pos="4153"/>
        <w:tab w:val="clear" w:pos="8306"/>
        <w:tab w:val="num" w:pos="360"/>
      </w:tabs>
      <w:ind w:left="360"/>
    </w:pPr>
    <w:rPr>
      <w:lang w:val="en-US"/>
    </w:rPr>
  </w:style>
  <w:style w:type="paragraph" w:styleId="TOC1">
    <w:name w:val="toc 1"/>
    <w:basedOn w:val="Normal"/>
    <w:next w:val="Normal"/>
    <w:uiPriority w:val="39"/>
    <w:rsid w:val="00E11EFC"/>
    <w:pPr>
      <w:tabs>
        <w:tab w:val="right" w:leader="dot" w:pos="7928"/>
      </w:tabs>
      <w:spacing w:before="240"/>
      <w:ind w:left="992" w:hanging="992"/>
    </w:pPr>
    <w:rPr>
      <w:b/>
      <w:caps/>
      <w:sz w:val="28"/>
    </w:rPr>
  </w:style>
  <w:style w:type="paragraph" w:styleId="TOC2">
    <w:name w:val="toc 2"/>
    <w:basedOn w:val="Normal"/>
    <w:next w:val="Normal"/>
    <w:autoRedefine/>
    <w:uiPriority w:val="39"/>
    <w:rsid w:val="00E11EFC"/>
    <w:pPr>
      <w:tabs>
        <w:tab w:val="left" w:pos="880"/>
        <w:tab w:val="right" w:leader="dot" w:pos="7928"/>
      </w:tabs>
      <w:spacing w:before="0"/>
      <w:ind w:left="238"/>
    </w:pPr>
  </w:style>
  <w:style w:type="character" w:styleId="Hyperlink">
    <w:name w:val="Hyperlink"/>
    <w:uiPriority w:val="99"/>
    <w:rsid w:val="000D79A1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rsid w:val="00E11EFC"/>
    <w:pPr>
      <w:spacing w:before="0" w:line="240" w:lineRule="auto"/>
      <w:ind w:left="1701" w:hanging="1701"/>
    </w:pPr>
  </w:style>
  <w:style w:type="paragraph" w:customStyle="1" w:styleId="Lampiran1">
    <w:name w:val="Lampiran 1"/>
    <w:basedOn w:val="Normal"/>
    <w:rsid w:val="00934F70"/>
    <w:pPr>
      <w:numPr>
        <w:numId w:val="6"/>
      </w:numPr>
    </w:pPr>
  </w:style>
  <w:style w:type="paragraph" w:customStyle="1" w:styleId="StyleHeading1Justified">
    <w:name w:val="Style Heading 1 + Justified"/>
    <w:basedOn w:val="Heading1"/>
    <w:rsid w:val="00D618D8"/>
    <w:rPr>
      <w:szCs w:val="20"/>
    </w:rPr>
  </w:style>
  <w:style w:type="paragraph" w:styleId="BalloonText">
    <w:name w:val="Balloon Text"/>
    <w:basedOn w:val="Normal"/>
    <w:link w:val="BalloonTextChar"/>
    <w:rsid w:val="00602D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2D3F"/>
    <w:rPr>
      <w:rFonts w:ascii="Tahoma" w:hAnsi="Tahoma" w:cs="Tahoma"/>
      <w:sz w:val="16"/>
      <w:szCs w:val="16"/>
      <w:lang w:val="en-GB"/>
    </w:rPr>
  </w:style>
  <w:style w:type="paragraph" w:styleId="TOC3">
    <w:name w:val="toc 3"/>
    <w:basedOn w:val="Normal"/>
    <w:next w:val="Normal"/>
    <w:autoRedefine/>
    <w:uiPriority w:val="39"/>
    <w:rsid w:val="000409F0"/>
    <w:pPr>
      <w:ind w:left="480"/>
    </w:pPr>
  </w:style>
  <w:style w:type="table" w:styleId="TableGrid">
    <w:name w:val="Table Grid"/>
    <w:basedOn w:val="TableNormal"/>
    <w:rsid w:val="00C91DF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qFormat/>
    <w:rsid w:val="004F31CB"/>
    <w:pPr>
      <w:spacing w:before="240" w:after="360"/>
      <w:jc w:val="center"/>
      <w:outlineLvl w:val="1"/>
    </w:pPr>
    <w:rPr>
      <w:b/>
      <w:caps/>
      <w:sz w:val="28"/>
    </w:rPr>
  </w:style>
  <w:style w:type="character" w:customStyle="1" w:styleId="SubtitleChar">
    <w:name w:val="Subtitle Char"/>
    <w:link w:val="Subtitle"/>
    <w:rsid w:val="004F31CB"/>
    <w:rPr>
      <w:rFonts w:eastAsia="Times New Roman" w:cs="Times New Roman"/>
      <w:b/>
      <w:caps/>
      <w:sz w:val="28"/>
      <w:szCs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4F31CB"/>
    <w:pPr>
      <w:keepLines/>
      <w:numPr>
        <w:numId w:val="0"/>
      </w:numPr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  <w:lang w:val="en-US"/>
    </w:rPr>
  </w:style>
  <w:style w:type="character" w:styleId="PlaceholderText">
    <w:name w:val="Placeholder Text"/>
    <w:uiPriority w:val="99"/>
    <w:semiHidden/>
    <w:rsid w:val="00E6478A"/>
    <w:rPr>
      <w:color w:val="808080"/>
    </w:rPr>
  </w:style>
  <w:style w:type="paragraph" w:styleId="Caption">
    <w:name w:val="caption"/>
    <w:basedOn w:val="Normal"/>
    <w:next w:val="Normal"/>
    <w:unhideWhenUsed/>
    <w:qFormat/>
    <w:rsid w:val="00E11EFC"/>
    <w:pPr>
      <w:jc w:val="center"/>
    </w:pPr>
    <w:rPr>
      <w:bCs/>
      <w:szCs w:val="20"/>
    </w:rPr>
  </w:style>
  <w:style w:type="paragraph" w:customStyle="1" w:styleId="Default">
    <w:name w:val="Default"/>
    <w:rsid w:val="00DA552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5529"/>
    <w:pPr>
      <w:spacing w:before="0"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  <w:lang w:val="en-US"/>
    </w:rPr>
  </w:style>
  <w:style w:type="character" w:customStyle="1" w:styleId="Heading2Char">
    <w:name w:val="Heading 2 Char"/>
    <w:link w:val="Heading2"/>
    <w:rsid w:val="0040126D"/>
    <w:rPr>
      <w:b/>
      <w:bCs/>
      <w:sz w:val="28"/>
      <w:szCs w:val="24"/>
      <w:lang w:val="en-GB"/>
    </w:rPr>
  </w:style>
  <w:style w:type="character" w:customStyle="1" w:styleId="BodyTextChar">
    <w:name w:val="Body Text Char"/>
    <w:link w:val="BodyText"/>
    <w:rsid w:val="0083426D"/>
    <w:rPr>
      <w:sz w:val="24"/>
      <w:szCs w:val="24"/>
      <w:lang w:val="en-GB"/>
    </w:rPr>
  </w:style>
  <w:style w:type="character" w:customStyle="1" w:styleId="tlid-translation">
    <w:name w:val="tlid-translation"/>
    <w:rsid w:val="00A00D99"/>
  </w:style>
  <w:style w:type="paragraph" w:styleId="NormalWeb">
    <w:name w:val="Normal (Web)"/>
    <w:basedOn w:val="Normal"/>
    <w:uiPriority w:val="99"/>
    <w:unhideWhenUsed/>
    <w:rsid w:val="004A3BA0"/>
    <w:pPr>
      <w:spacing w:before="100" w:beforeAutospacing="1" w:after="100" w:afterAutospacing="1" w:line="240" w:lineRule="auto"/>
      <w:jc w:val="left"/>
    </w:pPr>
    <w:rPr>
      <w:lang w:val="en-US"/>
    </w:rPr>
  </w:style>
  <w:style w:type="character" w:customStyle="1" w:styleId="st">
    <w:name w:val="st"/>
    <w:rsid w:val="00C167E6"/>
  </w:style>
  <w:style w:type="character" w:styleId="Emphasis">
    <w:name w:val="Emphasis"/>
    <w:uiPriority w:val="20"/>
    <w:qFormat/>
    <w:rsid w:val="00C167E6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55E4B"/>
    <w:pPr>
      <w:spacing w:before="120" w:line="360" w:lineRule="auto"/>
      <w:jc w:val="both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autoRedefine/>
    <w:qFormat/>
    <w:rsid w:val="005853C6"/>
    <w:pPr>
      <w:keepNext/>
      <w:numPr>
        <w:numId w:val="5"/>
      </w:numPr>
      <w:spacing w:before="1440" w:after="600"/>
      <w:outlineLvl w:val="0"/>
    </w:pPr>
    <w:rPr>
      <w:rFonts w:ascii="Century Gothic" w:hAnsi="Century Gothic"/>
      <w:b/>
      <w:bCs/>
      <w:sz w:val="48"/>
      <w:szCs w:val="36"/>
      <w:lang w:val="de-DE"/>
    </w:rPr>
  </w:style>
  <w:style w:type="paragraph" w:styleId="Heading2">
    <w:name w:val="heading 2"/>
    <w:basedOn w:val="Normal"/>
    <w:next w:val="Normal"/>
    <w:link w:val="Heading2Char"/>
    <w:qFormat/>
    <w:rsid w:val="0083617E"/>
    <w:pPr>
      <w:keepNext/>
      <w:numPr>
        <w:ilvl w:val="1"/>
        <w:numId w:val="5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rsid w:val="00D70A0B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D70A0B"/>
    <w:pPr>
      <w:keepNext/>
      <w:numPr>
        <w:ilvl w:val="3"/>
        <w:numId w:val="5"/>
      </w:numPr>
      <w:jc w:val="center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D70A0B"/>
    <w:pPr>
      <w:keepNext/>
      <w:numPr>
        <w:ilvl w:val="4"/>
        <w:numId w:val="5"/>
      </w:numPr>
      <w:jc w:val="center"/>
      <w:outlineLvl w:val="4"/>
    </w:pPr>
    <w:rPr>
      <w:b/>
      <w:bCs/>
      <w:sz w:val="28"/>
    </w:rPr>
  </w:style>
  <w:style w:type="paragraph" w:styleId="Heading6">
    <w:name w:val="heading 6"/>
    <w:basedOn w:val="Normal"/>
    <w:next w:val="Normal"/>
    <w:qFormat/>
    <w:rsid w:val="00D70A0B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70A0B"/>
    <w:pPr>
      <w:numPr>
        <w:ilvl w:val="6"/>
        <w:numId w:val="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70A0B"/>
    <w:pPr>
      <w:numPr>
        <w:ilvl w:val="7"/>
        <w:numId w:val="5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70A0B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0A0B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D70A0B"/>
  </w:style>
  <w:style w:type="paragraph" w:customStyle="1" w:styleId="Lampiran">
    <w:name w:val="Lampiran"/>
    <w:basedOn w:val="Normal"/>
    <w:rsid w:val="00DE53D9"/>
    <w:pPr>
      <w:tabs>
        <w:tab w:val="num" w:pos="1077"/>
      </w:tabs>
    </w:pPr>
  </w:style>
  <w:style w:type="paragraph" w:styleId="Footer">
    <w:name w:val="footer"/>
    <w:basedOn w:val="Normal"/>
    <w:rsid w:val="00D70A0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70A0B"/>
  </w:style>
  <w:style w:type="paragraph" w:customStyle="1" w:styleId="Judul">
    <w:name w:val="Judul"/>
    <w:basedOn w:val="Normal"/>
    <w:link w:val="JudulChar"/>
    <w:rsid w:val="00D70A0B"/>
    <w:pPr>
      <w:jc w:val="center"/>
    </w:pPr>
    <w:rPr>
      <w:b/>
      <w:sz w:val="28"/>
      <w:szCs w:val="28"/>
    </w:rPr>
  </w:style>
  <w:style w:type="paragraph" w:styleId="Title">
    <w:name w:val="Title"/>
    <w:basedOn w:val="Normal"/>
    <w:qFormat/>
    <w:rsid w:val="001954CE"/>
    <w:pPr>
      <w:spacing w:before="240" w:after="360"/>
      <w:jc w:val="center"/>
    </w:pPr>
    <w:rPr>
      <w:b/>
      <w:bCs/>
      <w:sz w:val="28"/>
    </w:rPr>
  </w:style>
  <w:style w:type="paragraph" w:customStyle="1" w:styleId="Abstrak">
    <w:name w:val="Abstrak"/>
    <w:basedOn w:val="Title"/>
    <w:rsid w:val="00F05354"/>
    <w:pPr>
      <w:spacing w:line="240" w:lineRule="auto"/>
      <w:jc w:val="both"/>
    </w:pPr>
    <w:rPr>
      <w:b w:val="0"/>
      <w:bCs w:val="0"/>
    </w:rPr>
  </w:style>
  <w:style w:type="character" w:customStyle="1" w:styleId="JudulChar">
    <w:name w:val="Judul Char"/>
    <w:link w:val="Judul"/>
    <w:rsid w:val="00745CFF"/>
    <w:rPr>
      <w:b/>
      <w:sz w:val="28"/>
      <w:szCs w:val="28"/>
      <w:lang w:val="en-GB" w:eastAsia="en-US" w:bidi="ar-SA"/>
    </w:rPr>
  </w:style>
  <w:style w:type="paragraph" w:styleId="BodyTextIndent">
    <w:name w:val="Body Text Indent"/>
    <w:basedOn w:val="Normal"/>
    <w:rsid w:val="00203C89"/>
    <w:pPr>
      <w:spacing w:after="120"/>
      <w:ind w:left="360"/>
    </w:pPr>
  </w:style>
  <w:style w:type="paragraph" w:styleId="FootnoteText">
    <w:name w:val="footnote text"/>
    <w:basedOn w:val="Normal"/>
    <w:semiHidden/>
    <w:rsid w:val="00FC7627"/>
    <w:rPr>
      <w:sz w:val="20"/>
      <w:szCs w:val="20"/>
    </w:rPr>
  </w:style>
  <w:style w:type="character" w:styleId="FootnoteReference">
    <w:name w:val="footnote reference"/>
    <w:semiHidden/>
    <w:rsid w:val="00FC7627"/>
    <w:rPr>
      <w:vertAlign w:val="superscript"/>
    </w:rPr>
  </w:style>
  <w:style w:type="paragraph" w:customStyle="1" w:styleId="Outline">
    <w:name w:val="Outline"/>
    <w:basedOn w:val="Normal"/>
    <w:rsid w:val="00FC7627"/>
    <w:pPr>
      <w:numPr>
        <w:ilvl w:val="1"/>
        <w:numId w:val="9"/>
      </w:numPr>
      <w:tabs>
        <w:tab w:val="clear" w:pos="1800"/>
        <w:tab w:val="left" w:pos="900"/>
      </w:tabs>
      <w:ind w:left="900" w:hanging="540"/>
    </w:pPr>
    <w:rPr>
      <w:lang w:val="nl-NL"/>
    </w:rPr>
  </w:style>
  <w:style w:type="paragraph" w:customStyle="1" w:styleId="Pustaka">
    <w:name w:val="Pustaka"/>
    <w:basedOn w:val="Header"/>
    <w:rsid w:val="00321A91"/>
    <w:pPr>
      <w:numPr>
        <w:numId w:val="1"/>
      </w:numPr>
      <w:tabs>
        <w:tab w:val="clear" w:pos="1080"/>
        <w:tab w:val="clear" w:pos="4153"/>
        <w:tab w:val="clear" w:pos="8306"/>
        <w:tab w:val="num" w:pos="540"/>
      </w:tabs>
      <w:ind w:left="539" w:hanging="539"/>
    </w:pPr>
  </w:style>
  <w:style w:type="paragraph" w:customStyle="1" w:styleId="Tabel">
    <w:name w:val="Tabel"/>
    <w:basedOn w:val="Normal"/>
    <w:rsid w:val="00321A91"/>
    <w:pPr>
      <w:jc w:val="center"/>
    </w:pPr>
  </w:style>
  <w:style w:type="paragraph" w:customStyle="1" w:styleId="Lampiran2">
    <w:name w:val="Lampiran 2"/>
    <w:basedOn w:val="Normal"/>
    <w:rsid w:val="00AA56A7"/>
    <w:pPr>
      <w:numPr>
        <w:ilvl w:val="1"/>
        <w:numId w:val="6"/>
      </w:numPr>
    </w:pPr>
  </w:style>
  <w:style w:type="paragraph" w:customStyle="1" w:styleId="Lampiran3">
    <w:name w:val="Lampiran 3"/>
    <w:basedOn w:val="Normal"/>
    <w:rsid w:val="00AA56A7"/>
    <w:pPr>
      <w:numPr>
        <w:ilvl w:val="2"/>
        <w:numId w:val="6"/>
      </w:numPr>
    </w:pPr>
  </w:style>
  <w:style w:type="paragraph" w:customStyle="1" w:styleId="Lampiran4">
    <w:name w:val="Lampiran 4"/>
    <w:basedOn w:val="Normal"/>
    <w:rsid w:val="00AA56A7"/>
    <w:pPr>
      <w:numPr>
        <w:ilvl w:val="3"/>
        <w:numId w:val="6"/>
      </w:numPr>
    </w:pPr>
  </w:style>
  <w:style w:type="paragraph" w:customStyle="1" w:styleId="Lampiran5">
    <w:name w:val="Lampiran 5"/>
    <w:basedOn w:val="Normal"/>
    <w:rsid w:val="00AA56A7"/>
    <w:pPr>
      <w:numPr>
        <w:ilvl w:val="4"/>
        <w:numId w:val="6"/>
      </w:numPr>
    </w:pPr>
  </w:style>
  <w:style w:type="paragraph" w:customStyle="1" w:styleId="Heading1Left0cm">
    <w:name w:val="Heading 1 + Left:  0 cm"/>
    <w:aliases w:val="First line:  0 cm"/>
    <w:basedOn w:val="Normal"/>
    <w:rsid w:val="00CB0F8C"/>
    <w:pPr>
      <w:jc w:val="center"/>
    </w:pPr>
    <w:rPr>
      <w:b/>
      <w:sz w:val="28"/>
      <w:szCs w:val="28"/>
      <w:lang w:val="de-DE"/>
    </w:rPr>
  </w:style>
  <w:style w:type="paragraph" w:customStyle="1" w:styleId="Gambar">
    <w:name w:val="Gambar"/>
    <w:basedOn w:val="Normal"/>
    <w:rsid w:val="007A7EC5"/>
    <w:pPr>
      <w:ind w:left="1440" w:hanging="1440"/>
    </w:pPr>
    <w:rPr>
      <w:lang w:val="es-ES"/>
    </w:rPr>
  </w:style>
  <w:style w:type="paragraph" w:customStyle="1" w:styleId="Publikasi">
    <w:name w:val="Publikasi"/>
    <w:basedOn w:val="Normal"/>
    <w:rsid w:val="00321A91"/>
    <w:pPr>
      <w:numPr>
        <w:ilvl w:val="2"/>
        <w:numId w:val="3"/>
      </w:numPr>
      <w:tabs>
        <w:tab w:val="clear" w:pos="2340"/>
        <w:tab w:val="num" w:pos="360"/>
      </w:tabs>
      <w:ind w:left="360"/>
    </w:pPr>
    <w:rPr>
      <w:lang w:val="de-DE"/>
    </w:rPr>
  </w:style>
  <w:style w:type="paragraph" w:customStyle="1" w:styleId="Seminar">
    <w:name w:val="Seminar"/>
    <w:basedOn w:val="Header"/>
    <w:rsid w:val="00321A91"/>
    <w:pPr>
      <w:numPr>
        <w:numId w:val="4"/>
      </w:numPr>
      <w:tabs>
        <w:tab w:val="clear" w:pos="720"/>
        <w:tab w:val="clear" w:pos="4153"/>
        <w:tab w:val="clear" w:pos="8306"/>
        <w:tab w:val="num" w:pos="360"/>
      </w:tabs>
      <w:ind w:left="360"/>
    </w:pPr>
    <w:rPr>
      <w:lang w:val="en-US"/>
    </w:rPr>
  </w:style>
  <w:style w:type="paragraph" w:styleId="TOC1">
    <w:name w:val="toc 1"/>
    <w:basedOn w:val="Normal"/>
    <w:next w:val="Normal"/>
    <w:uiPriority w:val="39"/>
    <w:rsid w:val="00E11EFC"/>
    <w:pPr>
      <w:tabs>
        <w:tab w:val="right" w:leader="dot" w:pos="7928"/>
      </w:tabs>
      <w:spacing w:before="240"/>
      <w:ind w:left="992" w:hanging="992"/>
    </w:pPr>
    <w:rPr>
      <w:b/>
      <w:caps/>
      <w:sz w:val="28"/>
    </w:rPr>
  </w:style>
  <w:style w:type="paragraph" w:styleId="TOC2">
    <w:name w:val="toc 2"/>
    <w:basedOn w:val="Normal"/>
    <w:next w:val="Normal"/>
    <w:autoRedefine/>
    <w:uiPriority w:val="39"/>
    <w:rsid w:val="00E11EFC"/>
    <w:pPr>
      <w:tabs>
        <w:tab w:val="left" w:pos="880"/>
        <w:tab w:val="right" w:leader="dot" w:pos="7928"/>
      </w:tabs>
      <w:spacing w:before="0"/>
      <w:ind w:left="238"/>
    </w:pPr>
  </w:style>
  <w:style w:type="character" w:styleId="Hyperlink">
    <w:name w:val="Hyperlink"/>
    <w:uiPriority w:val="99"/>
    <w:rsid w:val="000D79A1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rsid w:val="00E11EFC"/>
    <w:pPr>
      <w:spacing w:before="0" w:line="240" w:lineRule="auto"/>
      <w:ind w:left="1701" w:hanging="1701"/>
    </w:pPr>
  </w:style>
  <w:style w:type="paragraph" w:customStyle="1" w:styleId="Lampiran1">
    <w:name w:val="Lampiran 1"/>
    <w:basedOn w:val="Normal"/>
    <w:rsid w:val="00934F70"/>
    <w:pPr>
      <w:numPr>
        <w:numId w:val="6"/>
      </w:numPr>
    </w:pPr>
  </w:style>
  <w:style w:type="paragraph" w:customStyle="1" w:styleId="StyleHeading1Justified">
    <w:name w:val="Style Heading 1 + Justified"/>
    <w:basedOn w:val="Heading1"/>
    <w:rsid w:val="00D618D8"/>
    <w:rPr>
      <w:szCs w:val="20"/>
    </w:rPr>
  </w:style>
  <w:style w:type="paragraph" w:styleId="BalloonText">
    <w:name w:val="Balloon Text"/>
    <w:basedOn w:val="Normal"/>
    <w:link w:val="BalloonTextChar"/>
    <w:rsid w:val="00602D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2D3F"/>
    <w:rPr>
      <w:rFonts w:ascii="Tahoma" w:hAnsi="Tahoma" w:cs="Tahoma"/>
      <w:sz w:val="16"/>
      <w:szCs w:val="16"/>
      <w:lang w:val="en-GB"/>
    </w:rPr>
  </w:style>
  <w:style w:type="paragraph" w:styleId="TOC3">
    <w:name w:val="toc 3"/>
    <w:basedOn w:val="Normal"/>
    <w:next w:val="Normal"/>
    <w:autoRedefine/>
    <w:uiPriority w:val="39"/>
    <w:rsid w:val="000409F0"/>
    <w:pPr>
      <w:ind w:left="480"/>
    </w:pPr>
  </w:style>
  <w:style w:type="table" w:styleId="TableGrid">
    <w:name w:val="Table Grid"/>
    <w:basedOn w:val="TableNormal"/>
    <w:rsid w:val="00C91DF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qFormat/>
    <w:rsid w:val="004F31CB"/>
    <w:pPr>
      <w:spacing w:before="240" w:after="360"/>
      <w:jc w:val="center"/>
      <w:outlineLvl w:val="1"/>
    </w:pPr>
    <w:rPr>
      <w:b/>
      <w:caps/>
      <w:sz w:val="28"/>
    </w:rPr>
  </w:style>
  <w:style w:type="character" w:customStyle="1" w:styleId="SubtitleChar">
    <w:name w:val="Subtitle Char"/>
    <w:link w:val="Subtitle"/>
    <w:rsid w:val="004F31CB"/>
    <w:rPr>
      <w:rFonts w:eastAsia="Times New Roman" w:cs="Times New Roman"/>
      <w:b/>
      <w:caps/>
      <w:sz w:val="28"/>
      <w:szCs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4F31CB"/>
    <w:pPr>
      <w:keepLines/>
      <w:numPr>
        <w:numId w:val="0"/>
      </w:numPr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  <w:lang w:val="en-US"/>
    </w:rPr>
  </w:style>
  <w:style w:type="character" w:styleId="PlaceholderText">
    <w:name w:val="Placeholder Text"/>
    <w:uiPriority w:val="99"/>
    <w:semiHidden/>
    <w:rsid w:val="00E6478A"/>
    <w:rPr>
      <w:color w:val="808080"/>
    </w:rPr>
  </w:style>
  <w:style w:type="paragraph" w:styleId="Caption">
    <w:name w:val="caption"/>
    <w:basedOn w:val="Normal"/>
    <w:next w:val="Normal"/>
    <w:unhideWhenUsed/>
    <w:qFormat/>
    <w:rsid w:val="00E11EFC"/>
    <w:pPr>
      <w:jc w:val="center"/>
    </w:pPr>
    <w:rPr>
      <w:bCs/>
      <w:szCs w:val="20"/>
    </w:rPr>
  </w:style>
  <w:style w:type="paragraph" w:customStyle="1" w:styleId="Default">
    <w:name w:val="Default"/>
    <w:rsid w:val="00DA552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5529"/>
    <w:pPr>
      <w:spacing w:before="0"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  <w:lang w:val="en-US"/>
    </w:rPr>
  </w:style>
  <w:style w:type="character" w:customStyle="1" w:styleId="Heading2Char">
    <w:name w:val="Heading 2 Char"/>
    <w:link w:val="Heading2"/>
    <w:rsid w:val="0040126D"/>
    <w:rPr>
      <w:b/>
      <w:bCs/>
      <w:sz w:val="28"/>
      <w:szCs w:val="24"/>
      <w:lang w:val="en-GB"/>
    </w:rPr>
  </w:style>
  <w:style w:type="character" w:customStyle="1" w:styleId="BodyTextChar">
    <w:name w:val="Body Text Char"/>
    <w:link w:val="BodyText"/>
    <w:rsid w:val="0083426D"/>
    <w:rPr>
      <w:sz w:val="24"/>
      <w:szCs w:val="24"/>
      <w:lang w:val="en-GB"/>
    </w:rPr>
  </w:style>
  <w:style w:type="character" w:customStyle="1" w:styleId="tlid-translation">
    <w:name w:val="tlid-translation"/>
    <w:rsid w:val="00A00D99"/>
  </w:style>
  <w:style w:type="paragraph" w:styleId="NormalWeb">
    <w:name w:val="Normal (Web)"/>
    <w:basedOn w:val="Normal"/>
    <w:uiPriority w:val="99"/>
    <w:unhideWhenUsed/>
    <w:rsid w:val="004A3BA0"/>
    <w:pPr>
      <w:spacing w:before="100" w:beforeAutospacing="1" w:after="100" w:afterAutospacing="1" w:line="240" w:lineRule="auto"/>
      <w:jc w:val="left"/>
    </w:pPr>
    <w:rPr>
      <w:lang w:val="en-US"/>
    </w:rPr>
  </w:style>
  <w:style w:type="character" w:customStyle="1" w:styleId="st">
    <w:name w:val="st"/>
    <w:rsid w:val="00C167E6"/>
  </w:style>
  <w:style w:type="character" w:styleId="Emphasis">
    <w:name w:val="Emphasis"/>
    <w:uiPriority w:val="20"/>
    <w:qFormat/>
    <w:rsid w:val="00C167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7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C076DA1-5CC7-431B-B9E7-9C6D47E33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ceedings</dc:creator>
  <cp:lastModifiedBy>user</cp:lastModifiedBy>
  <cp:revision>17</cp:revision>
  <cp:lastPrinted>2019-05-11T13:58:00Z</cp:lastPrinted>
  <dcterms:created xsi:type="dcterms:W3CDTF">2019-07-17T02:08:00Z</dcterms:created>
  <dcterms:modified xsi:type="dcterms:W3CDTF">2019-10-19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geothermal-energy</vt:lpwstr>
  </property>
  <property fmtid="{D5CDD505-2E9C-101B-9397-08002B2CF9AE}" pid="9" name="Mendeley Recent Style Name 3_1">
    <vt:lpwstr>Geothermal Energy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enewable-energy</vt:lpwstr>
  </property>
  <property fmtid="{D5CDD505-2E9C-101B-9397-08002B2CF9AE}" pid="21" name="Mendeley Recent Style Name 9_1">
    <vt:lpwstr>Renewable Energy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geothermal-energy</vt:lpwstr>
  </property>
  <property fmtid="{D5CDD505-2E9C-101B-9397-08002B2CF9AE}" pid="24" name="Mendeley Unique User Id_1">
    <vt:lpwstr>e7a24a17-1dc3-30a3-97f6-c5400eb79fa7</vt:lpwstr>
  </property>
</Properties>
</file>